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72F51" w14:textId="77777777" w:rsidR="00E4170D" w:rsidRDefault="00E21233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>Упражнения</w:t>
      </w:r>
      <w:r>
        <w:rPr>
          <w:lang w:val="ru-RU"/>
        </w:rPr>
        <w:t xml:space="preserve">: </w:t>
      </w:r>
      <w:r>
        <w:rPr>
          <w:bCs/>
          <w:lang w:val="bg-BG"/>
        </w:rPr>
        <w:t>Вложени условни конструкции</w:t>
      </w:r>
    </w:p>
    <w:p w14:paraId="5CAEE3D5" w14:textId="02A668C8" w:rsidR="00E4170D" w:rsidRDefault="00E21233">
      <w:pPr>
        <w:spacing w:before="40" w:after="40"/>
        <w:jc w:val="center"/>
        <w:rPr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E712E2">
        <w:t>:</w:t>
      </w:r>
      <w:r>
        <w:rPr>
          <w:lang w:val="bg-BG"/>
        </w:rPr>
        <w:t xml:space="preserve"> </w:t>
      </w:r>
      <w:r w:rsidRPr="00E712E2">
        <w:rPr>
          <w:lang w:val="bg-BG"/>
        </w:rPr>
        <w:t xml:space="preserve"> </w:t>
      </w:r>
      <w:hyperlink r:id="rId9" w:history="1">
        <w:r w:rsidRPr="00E712E2">
          <w:rPr>
            <w:rStyle w:val="Hyperlink"/>
            <w:lang w:val="bg-BG"/>
          </w:rPr>
          <w:t>"Основи на програмирането</w:t>
        </w:r>
        <w:r w:rsidRPr="00E712E2">
          <w:rPr>
            <w:rStyle w:val="Hyperlink"/>
          </w:rPr>
          <w:t xml:space="preserve"> </w:t>
        </w:r>
        <w:r w:rsidRPr="00E712E2">
          <w:rPr>
            <w:rStyle w:val="Hyperlink"/>
            <w:lang w:val="bg-BG"/>
          </w:rPr>
          <w:t>със С</w:t>
        </w:r>
        <w:r w:rsidRPr="00E712E2">
          <w:rPr>
            <w:rStyle w:val="Hyperlink"/>
          </w:rPr>
          <w:t>++</w:t>
        </w:r>
        <w:r w:rsidRPr="00E712E2">
          <w:rPr>
            <w:rStyle w:val="Hyperlink"/>
            <w:lang w:val="bg-BG"/>
          </w:rPr>
          <w:t>" @ СофтУни</w:t>
        </w:r>
      </w:hyperlink>
    </w:p>
    <w:p w14:paraId="32BD63EF" w14:textId="5DFF5BB0" w:rsidR="00E4170D" w:rsidRPr="00F0197C" w:rsidRDefault="00E21233" w:rsidP="00F0197C">
      <w:pPr>
        <w:spacing w:before="40" w:after="40"/>
        <w:jc w:val="center"/>
        <w:rPr>
          <w:lang w:val="ru-RU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  <w:r>
        <w:rPr>
          <w:lang w:val="ru-RU"/>
        </w:rPr>
        <w:t xml:space="preserve"> </w:t>
      </w:r>
      <w:hyperlink r:id="rId10" w:history="1">
        <w:r w:rsidR="00E712E2" w:rsidRPr="00E712E2">
          <w:rPr>
            <w:rStyle w:val="Hyperlink"/>
            <w:lang w:val="ru-RU"/>
          </w:rPr>
          <w:t>https://judge.softuni.org/Contests/1172/Conditional-Statements-Advanced-Exercise</w:t>
        </w:r>
      </w:hyperlink>
    </w:p>
    <w:p w14:paraId="26AF8B69" w14:textId="77777777" w:rsidR="00E4170D" w:rsidRDefault="00E21233">
      <w:pPr>
        <w:pStyle w:val="Heading2"/>
        <w:spacing w:before="40"/>
      </w:pPr>
      <w:r>
        <w:t>Кино</w:t>
      </w:r>
    </w:p>
    <w:p w14:paraId="37840ED7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 една кинозала столовете са наредени в правоъгълна форма в </w:t>
      </w:r>
      <w:r>
        <w:rPr>
          <w:rStyle w:val="CodeChar"/>
        </w:rPr>
        <w:t>r</w:t>
      </w:r>
      <w:r>
        <w:rPr>
          <w:lang w:val="ru-RU"/>
        </w:rPr>
        <w:t xml:space="preserve"> </w:t>
      </w:r>
      <w:r>
        <w:rPr>
          <w:lang w:val="bg-BG"/>
        </w:rPr>
        <w:t xml:space="preserve">реда и </w:t>
      </w:r>
      <w:r>
        <w:rPr>
          <w:rStyle w:val="CodeChar"/>
        </w:rPr>
        <w:t>c</w:t>
      </w:r>
      <w:r>
        <w:rPr>
          <w:lang w:val="ru-RU"/>
        </w:rPr>
        <w:t xml:space="preserve"> </w:t>
      </w:r>
      <w:r>
        <w:rPr>
          <w:lang w:val="bg-BG"/>
        </w:rPr>
        <w:t>колони</w:t>
      </w:r>
      <w:r>
        <w:rPr>
          <w:lang w:val="ru-RU"/>
        </w:rPr>
        <w:t xml:space="preserve">. </w:t>
      </w:r>
      <w:r>
        <w:rPr>
          <w:lang w:val="bg-BG"/>
        </w:rPr>
        <w:t>Има три вида прожекции с билети на различни цени:</w:t>
      </w:r>
    </w:p>
    <w:p w14:paraId="603A23D2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Premiere</w:t>
      </w:r>
      <w:r>
        <w:rPr>
          <w:lang w:val="bg-BG"/>
        </w:rPr>
        <w:t xml:space="preserve"> – премиерна прожекция, на цена </w:t>
      </w:r>
      <w:r>
        <w:rPr>
          <w:rStyle w:val="CodeChar"/>
          <w:lang w:val="bg-BG"/>
        </w:rPr>
        <w:t>12.00</w:t>
      </w:r>
      <w:r>
        <w:rPr>
          <w:lang w:val="bg-BG"/>
        </w:rPr>
        <w:t xml:space="preserve"> лева.</w:t>
      </w:r>
    </w:p>
    <w:p w14:paraId="317D27B3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Normal</w:t>
      </w:r>
      <w:r>
        <w:rPr>
          <w:lang w:val="bg-BG"/>
        </w:rPr>
        <w:t xml:space="preserve"> – стандартна прожекция, на цена </w:t>
      </w:r>
      <w:r>
        <w:rPr>
          <w:rStyle w:val="CodeChar"/>
          <w:lang w:val="bg-BG"/>
        </w:rPr>
        <w:t>7.50</w:t>
      </w:r>
      <w:r>
        <w:rPr>
          <w:lang w:val="bg-BG"/>
        </w:rPr>
        <w:t xml:space="preserve"> лева.</w:t>
      </w:r>
    </w:p>
    <w:p w14:paraId="2968D3E6" w14:textId="77777777" w:rsidR="00E4170D" w:rsidRDefault="00E21233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Discount</w:t>
      </w:r>
      <w:r>
        <w:rPr>
          <w:lang w:val="bg-BG"/>
        </w:rPr>
        <w:t xml:space="preserve"> –</w:t>
      </w:r>
      <w:r>
        <w:rPr>
          <w:lang w:val="ru-RU"/>
        </w:rPr>
        <w:t xml:space="preserve"> </w:t>
      </w:r>
      <w:r>
        <w:rPr>
          <w:lang w:val="bg-BG"/>
        </w:rPr>
        <w:t xml:space="preserve">прожекция за деца, ученици и студенти на намалена цена от </w:t>
      </w:r>
      <w:r>
        <w:rPr>
          <w:rStyle w:val="CodeChar"/>
          <w:lang w:val="bg-BG"/>
        </w:rPr>
        <w:t>5.00</w:t>
      </w:r>
      <w:r>
        <w:rPr>
          <w:lang w:val="bg-BG"/>
        </w:rPr>
        <w:t xml:space="preserve"> лева.</w:t>
      </w:r>
    </w:p>
    <w:p w14:paraId="3595D82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тип прожекция</w:t>
      </w:r>
      <w:r>
        <w:rPr>
          <w:lang w:val="bg-BG"/>
        </w:rPr>
        <w:t xml:space="preserve"> (стринг), брой </w:t>
      </w:r>
      <w:r>
        <w:rPr>
          <w:b/>
          <w:lang w:val="bg-BG"/>
        </w:rPr>
        <w:t xml:space="preserve">редове </w:t>
      </w:r>
      <w:r>
        <w:rPr>
          <w:lang w:val="bg-BG"/>
        </w:rPr>
        <w:t xml:space="preserve">и брой </w:t>
      </w:r>
      <w:r>
        <w:rPr>
          <w:b/>
          <w:lang w:val="bg-BG"/>
        </w:rPr>
        <w:t>колони</w:t>
      </w:r>
      <w:r>
        <w:rPr>
          <w:lang w:val="bg-BG"/>
        </w:rPr>
        <w:t xml:space="preserve"> в залата (цели числа), въведени от потребителя, и изчислява общите приходи от билети при пълна зала. Резултатът да се отпечата във формат като в примерите по-долу, с 2 знака след десетичната точка.  </w:t>
      </w:r>
    </w:p>
    <w:p w14:paraId="509303F9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E4170D" w14:paraId="510CCD87" w14:textId="77777777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330C483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793A46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AAFB7D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797EB4D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0CEB779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56ADA6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850871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45AF8F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E4170D" w14:paraId="619EFDA0" w14:textId="77777777">
        <w:tc>
          <w:tcPr>
            <w:tcW w:w="1236" w:type="dxa"/>
            <w:vAlign w:val="center"/>
          </w:tcPr>
          <w:p w14:paraId="733592A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miere</w:t>
            </w:r>
          </w:p>
          <w:p w14:paraId="6948E07F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  <w:p w14:paraId="2BD9467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1608" w:type="dxa"/>
            <w:vAlign w:val="center"/>
          </w:tcPr>
          <w:p w14:paraId="49715DBB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D25BD9B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995" w:type="dxa"/>
            <w:vAlign w:val="center"/>
          </w:tcPr>
          <w:p w14:paraId="4BE7A1A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mal</w:t>
            </w:r>
          </w:p>
          <w:p w14:paraId="10313BF1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</w:t>
            </w:r>
          </w:p>
          <w:p w14:paraId="4BD54FD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</w:t>
            </w:r>
          </w:p>
        </w:tc>
        <w:tc>
          <w:tcPr>
            <w:tcW w:w="1609" w:type="dxa"/>
            <w:vAlign w:val="center"/>
          </w:tcPr>
          <w:p w14:paraId="5164A2E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CB444D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3D080E85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count</w:t>
            </w:r>
          </w:p>
          <w:p w14:paraId="7921E845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</w:t>
            </w:r>
          </w:p>
          <w:p w14:paraId="24D884BF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0</w:t>
            </w:r>
          </w:p>
        </w:tc>
        <w:tc>
          <w:tcPr>
            <w:tcW w:w="1743" w:type="dxa"/>
            <w:vAlign w:val="center"/>
          </w:tcPr>
          <w:p w14:paraId="2169599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0.00 leva</w:t>
            </w:r>
          </w:p>
        </w:tc>
      </w:tr>
    </w:tbl>
    <w:p w14:paraId="3945989C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3DFC665F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16F03237" w14:textId="62959A21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EB3C6C8" wp14:editId="2046D728">
            <wp:extent cx="2324100" cy="1181100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2413" cy="118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C32A72" w14:textId="77777777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Инициализирайте променлива</w:t>
      </w:r>
      <w:r>
        <w:rPr>
          <w:lang w:val="ru-RU"/>
        </w:rPr>
        <w:t xml:space="preserve"> "</w:t>
      </w:r>
      <w:r>
        <w:rPr>
          <w:rStyle w:val="CodeChar"/>
        </w:rPr>
        <w:t>income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>с</w:t>
      </w:r>
      <w:r>
        <w:rPr>
          <w:lang w:val="ru-RU"/>
        </w:rPr>
        <w:t xml:space="preserve"> </w:t>
      </w:r>
      <w:r>
        <w:rPr>
          <w:lang w:val="bg-BG"/>
        </w:rPr>
        <w:t xml:space="preserve">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35400F50" w14:textId="01999549" w:rsidR="00E4170D" w:rsidRDefault="00971C2D">
      <w:pPr>
        <w:spacing w:before="40" w:after="40"/>
        <w:ind w:left="709"/>
        <w:rPr>
          <w:lang w:val="bg-BG" w:eastAsia="bg-BG"/>
        </w:rPr>
      </w:pPr>
      <w:r>
        <w:rPr>
          <w:noProof/>
        </w:rPr>
        <w:drawing>
          <wp:inline distT="0" distB="0" distL="0" distR="0" wp14:anchorId="49391397" wp14:editId="7C00C79D">
            <wp:extent cx="3162300" cy="3238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836DE" w14:textId="53E5E1DF" w:rsidR="00E4170D" w:rsidRDefault="00E21233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Направете серия от проверки, като за всеки тип прожекция (</w:t>
      </w:r>
      <w:r>
        <w:rPr>
          <w:lang w:val="ru-RU"/>
        </w:rPr>
        <w:t>"</w:t>
      </w:r>
      <w:r>
        <w:rPr>
          <w:rStyle w:val="CodeChar"/>
        </w:rPr>
        <w:t>Premiere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Normal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Discount</w:t>
      </w:r>
      <w:r>
        <w:rPr>
          <w:lang w:val="ru-RU"/>
        </w:rPr>
        <w:t xml:space="preserve">"), </w:t>
      </w:r>
      <w:r>
        <w:rPr>
          <w:lang w:val="bg-BG"/>
        </w:rPr>
        <w:t xml:space="preserve">присвоявайте съответната цена към променливата </w:t>
      </w:r>
      <w:r>
        <w:rPr>
          <w:lang w:val="ru-RU"/>
        </w:rPr>
        <w:t>"</w:t>
      </w:r>
      <w:r w:rsidR="00971C2D">
        <w:rPr>
          <w:rStyle w:val="CodeChar"/>
        </w:rPr>
        <w:t>ticketPrice</w:t>
      </w:r>
      <w:r>
        <w:rPr>
          <w:lang w:val="ru-RU"/>
        </w:rPr>
        <w:t xml:space="preserve">" </w:t>
      </w:r>
      <w:r>
        <w:rPr>
          <w:lang w:val="bg-BG"/>
        </w:rPr>
        <w:t>и накрая отпечатайте крайния резултат.</w:t>
      </w:r>
    </w:p>
    <w:p w14:paraId="6B7DD570" w14:textId="678370DB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8A893A9" wp14:editId="388D8150">
            <wp:extent cx="4044258" cy="2876550"/>
            <wp:effectExtent l="19050" t="19050" r="139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6603" cy="28782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9091B0" w14:textId="77777777" w:rsidR="00E4170D" w:rsidRDefault="00E21233">
      <w:pPr>
        <w:pStyle w:val="Heading2"/>
        <w:spacing w:before="40"/>
        <w:rPr>
          <w:lang w:val="en-US"/>
        </w:rPr>
      </w:pPr>
      <w:r>
        <w:t xml:space="preserve"> Лятно облекло</w:t>
      </w:r>
    </w:p>
    <w:p w14:paraId="2C31C56F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Лято е с много променливо време и Виктор има нужда от вашата помощ. Напишете програма която </w:t>
      </w:r>
      <w:r>
        <w:rPr>
          <w:b/>
          <w:lang w:val="bg-BG"/>
        </w:rPr>
        <w:t>спрямо времето от денонощието</w:t>
      </w:r>
      <w:r>
        <w:rPr>
          <w:lang w:val="bg-BG"/>
        </w:rPr>
        <w:t xml:space="preserve"> </w:t>
      </w:r>
      <w:r>
        <w:rPr>
          <w:b/>
          <w:lang w:val="bg-BG"/>
        </w:rPr>
        <w:t>и градусите</w:t>
      </w:r>
      <w:r>
        <w:rPr>
          <w:lang w:val="bg-BG"/>
        </w:rPr>
        <w:t xml:space="preserve"> да препоръча на Виктор какви дрехи да си облече. Вашия приятел има различни планове за всеки етап от деня, които изискват и различен външен вид, тях може да видите от </w:t>
      </w:r>
      <w:r>
        <w:rPr>
          <w:b/>
          <w:lang w:val="bg-BG"/>
        </w:rPr>
        <w:t>таблицата.</w:t>
      </w:r>
    </w:p>
    <w:p w14:paraId="0C700B85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два реда:</w:t>
      </w:r>
    </w:p>
    <w:p w14:paraId="417698C6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Градусите - цяло число в интервала </w:t>
      </w:r>
      <w:r>
        <w:rPr>
          <w:b/>
          <w:lang w:val="ru-RU"/>
        </w:rPr>
        <w:t>[10…42]</w:t>
      </w:r>
    </w:p>
    <w:p w14:paraId="7DCFCB41" w14:textId="77777777" w:rsidR="00E4170D" w:rsidRDefault="00E21233">
      <w:pPr>
        <w:pStyle w:val="ListParagraph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Текст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време от денонощието -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 възможности - "</w:t>
      </w:r>
      <w:r>
        <w:rPr>
          <w:rFonts w:ascii="Consolas" w:hAnsi="Consolas"/>
          <w:b/>
        </w:rPr>
        <w:t>Morn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fternoo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Evening</w:t>
      </w:r>
      <w:r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ayout w:type="fixed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E4170D" w14:paraId="4F0917F9" w14:textId="77777777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27B568F6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реме от денонощието / 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5887204" w14:textId="77777777" w:rsidR="00E4170D" w:rsidRDefault="00E4170D">
            <w:pPr>
              <w:spacing w:before="40" w:after="40" w:line="240" w:lineRule="auto"/>
              <w:jc w:val="center"/>
              <w:rPr>
                <w:lang w:val="bg-BG"/>
              </w:rPr>
            </w:pPr>
          </w:p>
          <w:p w14:paraId="0E8AFCB1" w14:textId="6F60A7AE" w:rsidR="00E4170D" w:rsidRPr="006B0379" w:rsidRDefault="006B0379">
            <w:pPr>
              <w:spacing w:before="40" w:after="40" w:line="240" w:lineRule="auto"/>
              <w:jc w:val="center"/>
            </w:pPr>
            <w:r w:rsidRPr="006B0379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50CC1E2" w14:textId="77777777" w:rsidR="00E4170D" w:rsidRDefault="00E4170D">
            <w:pPr>
              <w:spacing w:before="40" w:after="40" w:line="240" w:lineRule="auto"/>
              <w:jc w:val="center"/>
            </w:pPr>
          </w:p>
          <w:p w14:paraId="5576BBB0" w14:textId="77777777" w:rsidR="00E4170D" w:rsidRDefault="00E21233">
            <w:pPr>
              <w:spacing w:before="40" w:after="40" w:line="240" w:lineRule="auto"/>
              <w:jc w:val="center"/>
            </w:pPr>
            <w:r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70B3ECE" w14:textId="77777777" w:rsidR="00E4170D" w:rsidRDefault="00E4170D">
            <w:pPr>
              <w:spacing w:before="40" w:after="40" w:line="240" w:lineRule="auto"/>
              <w:jc w:val="center"/>
            </w:pPr>
          </w:p>
          <w:p w14:paraId="157545F2" w14:textId="77777777" w:rsidR="00E4170D" w:rsidRDefault="00E21233">
            <w:pPr>
              <w:spacing w:before="40" w:after="40" w:line="240" w:lineRule="auto"/>
              <w:jc w:val="center"/>
            </w:pPr>
            <w:r>
              <w:t>Evening</w:t>
            </w:r>
          </w:p>
        </w:tc>
      </w:tr>
      <w:tr w:rsidR="00E4170D" w14:paraId="140C2144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AE99B1A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 xml:space="preserve">10 &lt;= </w:t>
            </w:r>
            <w:r>
              <w:rPr>
                <w:lang w:val="bg-BG"/>
              </w:rPr>
              <w:t>градуси</w:t>
            </w:r>
            <w:r>
              <w:t xml:space="preserve"> &lt;= 18</w:t>
            </w:r>
          </w:p>
        </w:tc>
        <w:tc>
          <w:tcPr>
            <w:tcW w:w="2610" w:type="dxa"/>
          </w:tcPr>
          <w:p w14:paraId="5EF000A5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eatshirt</w:t>
            </w:r>
          </w:p>
          <w:p w14:paraId="3855AFB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neakers</w:t>
            </w:r>
          </w:p>
        </w:tc>
        <w:tc>
          <w:tcPr>
            <w:tcW w:w="2430" w:type="dxa"/>
          </w:tcPr>
          <w:p w14:paraId="4A436117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5F08620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47563A23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5201399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4AAECB5A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064F06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>1</w:t>
            </w:r>
            <w:r>
              <w:rPr>
                <w:lang w:val="bg-BG"/>
              </w:rPr>
              <w:t>8</w:t>
            </w:r>
            <w:r>
              <w:t xml:space="preserve"> &lt; </w:t>
            </w:r>
            <w:r>
              <w:rPr>
                <w:lang w:val="bg-BG"/>
              </w:rPr>
              <w:t>градуси</w:t>
            </w:r>
            <w:r>
              <w:t xml:space="preserve"> &lt;= 24</w:t>
            </w:r>
          </w:p>
        </w:tc>
        <w:tc>
          <w:tcPr>
            <w:tcW w:w="2610" w:type="dxa"/>
          </w:tcPr>
          <w:p w14:paraId="2B66F92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287047CC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430" w:type="dxa"/>
          </w:tcPr>
          <w:p w14:paraId="767F2AA8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07946F2A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647942B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B0284D6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13BF6A75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EBC0BB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lang w:val="bg-BG"/>
              </w:rPr>
              <w:t>градуси</w:t>
            </w:r>
            <w:r>
              <w:t xml:space="preserve"> &gt;= 25</w:t>
            </w:r>
          </w:p>
        </w:tc>
        <w:tc>
          <w:tcPr>
            <w:tcW w:w="2610" w:type="dxa"/>
          </w:tcPr>
          <w:p w14:paraId="7F1A6B61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33966AC4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430" w:type="dxa"/>
          </w:tcPr>
          <w:p w14:paraId="2C8AA4D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Outfit = </w:t>
            </w:r>
            <w:proofErr w:type="gramStart"/>
            <w:r>
              <w:rPr>
                <w:rFonts w:ascii="Consolas" w:hAnsi="Consolas"/>
              </w:rPr>
              <w:t>Swim Suit</w:t>
            </w:r>
            <w:proofErr w:type="gramEnd"/>
          </w:p>
          <w:p w14:paraId="5DE38CF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DA317D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74D7BEC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</w:tbl>
    <w:p w14:paraId="6067B85D" w14:textId="77777777" w:rsidR="00E4170D" w:rsidRDefault="00E21233">
      <w:pPr>
        <w:spacing w:before="40" w:after="40"/>
        <w:rPr>
          <w:rFonts w:ascii="Consolas" w:hAnsi="Consolas"/>
          <w:b/>
          <w:bCs/>
          <w:lang w:val="bg-BG"/>
        </w:rPr>
      </w:pPr>
      <w:r>
        <w:rPr>
          <w:b/>
          <w:lang w:val="bg-BG"/>
        </w:rPr>
        <w:t>Да се отпечата на конзолата на един ред: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>It</w:t>
      </w:r>
      <w:r>
        <w:rPr>
          <w:rFonts w:ascii="Consolas" w:hAnsi="Consolas"/>
          <w:b/>
          <w:bCs/>
          <w:lang w:val="bg-BG"/>
        </w:rPr>
        <w:t>'</w:t>
      </w:r>
      <w:r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  <w:lang w:val="bg-BG"/>
        </w:rPr>
        <w:t xml:space="preserve"> {градуси} </w:t>
      </w:r>
      <w:r>
        <w:rPr>
          <w:rFonts w:ascii="Consolas" w:hAnsi="Consolas"/>
          <w:b/>
          <w:bCs/>
        </w:rPr>
        <w:t>degrees</w:t>
      </w:r>
      <w:r>
        <w:rPr>
          <w:rFonts w:ascii="Consolas" w:hAnsi="Consolas"/>
          <w:b/>
          <w:bCs/>
          <w:lang w:val="bg-BG"/>
        </w:rPr>
        <w:t xml:space="preserve">, </w:t>
      </w:r>
      <w:r>
        <w:rPr>
          <w:rFonts w:ascii="Consolas" w:hAnsi="Consolas"/>
          <w:b/>
          <w:bCs/>
        </w:rPr>
        <w:t>ge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your</w:t>
      </w:r>
      <w:r>
        <w:rPr>
          <w:rFonts w:ascii="Consolas" w:hAnsi="Consolas"/>
          <w:b/>
          <w:bCs/>
          <w:lang w:val="bg-BG"/>
        </w:rPr>
        <w:t xml:space="preserve"> {облекло} </w:t>
      </w:r>
      <w:r>
        <w:rPr>
          <w:rFonts w:ascii="Consolas" w:hAnsi="Consolas"/>
          <w:b/>
          <w:bCs/>
        </w:rPr>
        <w:t>and</w:t>
      </w:r>
      <w:r>
        <w:rPr>
          <w:rFonts w:ascii="Consolas" w:hAnsi="Consolas"/>
          <w:b/>
          <w:bCs/>
          <w:lang w:val="bg-BG"/>
        </w:rPr>
        <w:t xml:space="preserve"> {обувки}."</w:t>
      </w:r>
    </w:p>
    <w:p w14:paraId="0618B9C1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E4170D" w14:paraId="5DC96702" w14:textId="77777777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9ADF27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6FC44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CA4518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788310A" w14:textId="77777777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1A7E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16</w:t>
            </w:r>
          </w:p>
          <w:p w14:paraId="1312D2D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8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B7DC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color w:val="00B0F0"/>
                <w:lang w:val="bg-BG"/>
              </w:rPr>
              <w:t xml:space="preserve">Сутрин </w:t>
            </w:r>
            <w:r>
              <w:rPr>
                <w:lang w:val="bg-BG"/>
              </w:rPr>
              <w:t xml:space="preserve">когато градусите са </w:t>
            </w:r>
            <w:r>
              <w:rPr>
                <w:color w:val="FF0000"/>
                <w:lang w:val="bg-BG"/>
              </w:rPr>
              <w:t>16</w:t>
            </w:r>
            <w:r>
              <w:rPr>
                <w:lang w:val="bg-BG"/>
              </w:rPr>
              <w:t>,</w:t>
            </w:r>
            <w:r>
              <w:rPr>
                <w:color w:val="FF0000"/>
                <w:lang w:val="bg-BG"/>
              </w:rPr>
              <w:t xml:space="preserve"> </w:t>
            </w:r>
            <w:r>
              <w:rPr>
                <w:lang w:val="bg-BG"/>
              </w:rPr>
              <w:t>Виктор си взима суичър и маратонки.</w:t>
            </w:r>
          </w:p>
        </w:tc>
      </w:tr>
      <w:tr w:rsidR="00E4170D" w14:paraId="1AA78627" w14:textId="77777777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CE16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3CBD6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3C286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E6285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25C6C2A1" w14:textId="77777777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3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</w:t>
            </w:r>
          </w:p>
          <w:p w14:paraId="47A6B8D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71D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0F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8</w:t>
            </w:r>
          </w:p>
          <w:p w14:paraId="44F93B8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2D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8 degrees, get your Shirt and Moccasins.</w:t>
            </w:r>
          </w:p>
        </w:tc>
      </w:tr>
    </w:tbl>
    <w:p w14:paraId="55255A54" w14:textId="77777777" w:rsidR="00E4170D" w:rsidRDefault="00E21233">
      <w:pPr>
        <w:pStyle w:val="Heading3"/>
        <w:spacing w:before="40"/>
        <w:rPr>
          <w:lang w:val="bg-BG"/>
        </w:rPr>
      </w:pPr>
      <w:r>
        <w:rPr>
          <w:lang w:val="bg-BG"/>
        </w:rPr>
        <w:lastRenderedPageBreak/>
        <w:t>Насоки</w:t>
      </w:r>
    </w:p>
    <w:p w14:paraId="15071911" w14:textId="77777777" w:rsidR="00E4170D" w:rsidRDefault="00E21233" w:rsidP="009E5038">
      <w:pPr>
        <w:pStyle w:val="ListParagraph"/>
        <w:numPr>
          <w:ilvl w:val="0"/>
          <w:numId w:val="26"/>
        </w:numPr>
        <w:rPr>
          <w:b/>
        </w:rPr>
      </w:pPr>
      <w:r w:rsidRPr="006B0379">
        <w:rPr>
          <w:lang w:val="bg-BG"/>
        </w:rPr>
        <w:t>Прочетете входните данни от конзолата и инициализирайте две променливи</w:t>
      </w:r>
      <w:r>
        <w:rPr>
          <w:lang w:val="ru-RU"/>
        </w:rPr>
        <w:t xml:space="preserve"> "</w:t>
      </w:r>
      <w:r>
        <w:rPr>
          <w:rFonts w:ascii="Consolas" w:hAnsi="Consolas"/>
        </w:rPr>
        <w:t>outfit</w:t>
      </w:r>
      <w:r>
        <w:rPr>
          <w:lang w:val="ru-RU"/>
        </w:rPr>
        <w:t xml:space="preserve">, </w:t>
      </w:r>
      <w:r>
        <w:rPr>
          <w:rFonts w:ascii="Consolas" w:hAnsi="Consolas"/>
        </w:rPr>
        <w:t>shoes</w:t>
      </w:r>
      <w:r>
        <w:rPr>
          <w:lang w:val="ru-RU"/>
        </w:rPr>
        <w:t>"</w:t>
      </w:r>
      <w:r>
        <w:t xml:space="preserve"> </w:t>
      </w:r>
      <w:r w:rsidRPr="006B0379">
        <w:rPr>
          <w:lang w:val="bg-BG"/>
        </w:rPr>
        <w:t>от тип</w:t>
      </w:r>
      <w:r>
        <w:t xml:space="preserve"> </w:t>
      </w:r>
      <w:r>
        <w:rPr>
          <w:lang w:val="ru-RU"/>
        </w:rPr>
        <w:t>"</w:t>
      </w:r>
      <w:r>
        <w:rPr>
          <w:rFonts w:ascii="Consolas" w:hAnsi="Consolas"/>
        </w:rPr>
        <w:t>string</w:t>
      </w:r>
      <w:r>
        <w:rPr>
          <w:lang w:val="ru-RU"/>
        </w:rPr>
        <w:t xml:space="preserve">", </w:t>
      </w:r>
      <w:r>
        <w:t xml:space="preserve">с </w:t>
      </w:r>
      <w:r>
        <w:rPr>
          <w:lang w:val="bg-BG"/>
        </w:rPr>
        <w:t>празна начална стойност.</w:t>
      </w:r>
      <w:r>
        <w:t xml:space="preserve"> </w:t>
      </w:r>
      <w:r>
        <w:rPr>
          <w:lang w:val="bg-BG"/>
        </w:rPr>
        <w:t xml:space="preserve">Променливите от тип </w:t>
      </w:r>
      <w:r>
        <w:t xml:space="preserve">"string" </w:t>
      </w:r>
      <w:r>
        <w:rPr>
          <w:lang w:val="bg-BG"/>
        </w:rPr>
        <w:t xml:space="preserve">в </w:t>
      </w:r>
      <w:r>
        <w:t xml:space="preserve">C++ </w:t>
      </w:r>
      <w:r>
        <w:rPr>
          <w:lang w:val="bg-BG"/>
        </w:rPr>
        <w:t xml:space="preserve">биват инициализирани като празни променливи, не като променливи с </w:t>
      </w:r>
      <w:r>
        <w:rPr>
          <w:b/>
          <w:bCs/>
        </w:rPr>
        <w:t xml:space="preserve">NULL </w:t>
      </w:r>
      <w:r>
        <w:rPr>
          <w:lang w:val="bg-BG"/>
        </w:rPr>
        <w:t>стойност.</w:t>
      </w:r>
    </w:p>
    <w:p w14:paraId="4C595EC4" w14:textId="52161B14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B6A45C3" wp14:editId="3519BF55">
            <wp:extent cx="3768725" cy="1380975"/>
            <wp:effectExtent l="19050" t="19050" r="2222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3047" cy="1382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56AE2" w14:textId="77777777" w:rsidR="00E4170D" w:rsidRPr="009E5038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bg-BG"/>
        </w:rPr>
      </w:pPr>
      <w:r w:rsidRPr="009E5038">
        <w:rPr>
          <w:lang w:val="bg-BG"/>
        </w:rPr>
        <w:t>Направете проверка за градусите</w:t>
      </w:r>
      <w:r w:rsidRPr="009E5038">
        <w:rPr>
          <w:lang w:val="ru-RU"/>
        </w:rPr>
        <w:t xml:space="preserve"> </w:t>
      </w:r>
      <w:r w:rsidRPr="009E5038">
        <w:rPr>
          <w:lang w:val="bg-BG"/>
        </w:rPr>
        <w:t xml:space="preserve">използвайки логически оператор </w:t>
      </w:r>
      <w:r w:rsidRPr="009E5038">
        <w:rPr>
          <w:lang w:val="ru-RU"/>
        </w:rPr>
        <w:t>"</w:t>
      </w:r>
      <w:r w:rsidRPr="009E5038">
        <w:rPr>
          <w:rStyle w:val="CodeChar"/>
          <w:lang w:val="bg-BG"/>
        </w:rPr>
        <w:t>и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– </w:t>
      </w:r>
      <w:r w:rsidRPr="009E5038">
        <w:rPr>
          <w:lang w:val="ru-RU"/>
        </w:rPr>
        <w:t>"</w:t>
      </w:r>
      <w:r w:rsidRPr="009E5038">
        <w:rPr>
          <w:rStyle w:val="CodeChar"/>
          <w:lang w:val="ru-RU"/>
        </w:rPr>
        <w:t>&amp;&amp;</w:t>
      </w:r>
      <w:r w:rsidRPr="009E5038">
        <w:rPr>
          <w:lang w:val="ru-RU"/>
        </w:rPr>
        <w:t>" -</w:t>
      </w:r>
      <w:r w:rsidRPr="009E5038">
        <w:rPr>
          <w:lang w:val="bg-BG"/>
        </w:rPr>
        <w:t xml:space="preserve"> </w:t>
      </w:r>
      <w:r w:rsidRPr="009E5038">
        <w:rPr>
          <w:lang w:val="ru-RU"/>
        </w:rPr>
        <w:t>"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gt;= 10 &amp;&amp; 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lt;= 18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и в тялото на проверката за градусите проверявайте за времето от деня </w:t>
      </w:r>
      <w:r w:rsidRPr="009E5038">
        <w:rPr>
          <w:lang w:val="ru-RU"/>
        </w:rPr>
        <w:t>"</w:t>
      </w:r>
      <w:r>
        <w:rPr>
          <w:rStyle w:val="CodeChar"/>
        </w:rPr>
        <w:t>Morning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Afternoon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Evening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, като за всеки етап от деня променяйте стойността на променливите </w:t>
      </w:r>
      <w:r w:rsidRPr="009E5038">
        <w:rPr>
          <w:lang w:val="ru-RU"/>
        </w:rPr>
        <w:t>"</w:t>
      </w:r>
      <w:r>
        <w:rPr>
          <w:rStyle w:val="CodeChar"/>
        </w:rPr>
        <w:t>outfit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shoes</w:t>
      </w:r>
      <w:r w:rsidRPr="009E5038">
        <w:rPr>
          <w:lang w:val="ru-RU"/>
        </w:rPr>
        <w:t>".</w:t>
      </w:r>
    </w:p>
    <w:p w14:paraId="4E32263C" w14:textId="2903C918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19B40D67" wp14:editId="11465552">
            <wp:extent cx="4857750" cy="2760879"/>
            <wp:effectExtent l="19050" t="19050" r="19050" b="209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5574" cy="27653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1A63B" w14:textId="77777777" w:rsidR="00E4170D" w:rsidRDefault="00E21233" w:rsidP="009E5038">
      <w:pPr>
        <w:pStyle w:val="ListParagraph"/>
        <w:numPr>
          <w:ilvl w:val="0"/>
          <w:numId w:val="26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 във формата описан в условието на задачата.</w:t>
      </w:r>
    </w:p>
    <w:p w14:paraId="75832ED9" w14:textId="246C372E" w:rsidR="00E4170D" w:rsidRDefault="0040752A">
      <w:pPr>
        <w:spacing w:before="40" w:after="40"/>
        <w:ind w:left="709"/>
      </w:pPr>
      <w:r>
        <w:rPr>
          <w:noProof/>
        </w:rPr>
        <w:drawing>
          <wp:inline distT="0" distB="0" distL="0" distR="0" wp14:anchorId="168B781C" wp14:editId="668D9E59">
            <wp:extent cx="3655695" cy="611523"/>
            <wp:effectExtent l="19050" t="19050" r="20955" b="171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8233" cy="6152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4A94021" w14:textId="77777777" w:rsidR="00E4170D" w:rsidRDefault="00E21233">
      <w:pPr>
        <w:pStyle w:val="Heading2"/>
        <w:spacing w:before="40"/>
      </w:pPr>
      <w:r>
        <w:t>Нов дом</w:t>
      </w:r>
    </w:p>
    <w:p w14:paraId="2C0E1139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 xml:space="preserve">Марин и Нели си купуват къща не далеч от София. Нели толкова много обича цветята, че Ви убеждава да </w:t>
      </w:r>
      <w:r>
        <w:rPr>
          <w:b/>
          <w:lang w:val="bg-BG"/>
        </w:rPr>
        <w:t>напишете програма</w:t>
      </w:r>
      <w:r>
        <w:rPr>
          <w:lang w:val="bg-BG"/>
        </w:rPr>
        <w:t xml:space="preserve"> която да </w:t>
      </w:r>
      <w:r>
        <w:rPr>
          <w:b/>
          <w:lang w:val="bg-BG"/>
        </w:rPr>
        <w:t>изчисли колко  ще им струва</w:t>
      </w:r>
      <w:r>
        <w:rPr>
          <w:lang w:val="ru-RU"/>
        </w:rPr>
        <w:t>,</w:t>
      </w:r>
      <w:r>
        <w:rPr>
          <w:lang w:val="bg-BG"/>
        </w:rPr>
        <w:t xml:space="preserve"> да си засадят определен брой цветя и </w:t>
      </w:r>
      <w:r>
        <w:rPr>
          <w:b/>
          <w:lang w:val="bg-BG"/>
        </w:rPr>
        <w:t xml:space="preserve">дали наличния бюджет ще им е достатъчен. Различните цветя са с различни цени. </w:t>
      </w:r>
    </w:p>
    <w:tbl>
      <w:tblPr>
        <w:tblStyle w:val="TableGrid"/>
        <w:tblW w:w="8365" w:type="dxa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E4170D" w14:paraId="47263443" w14:textId="77777777">
        <w:tc>
          <w:tcPr>
            <w:tcW w:w="2875" w:type="dxa"/>
            <w:shd w:val="clear" w:color="auto" w:fill="D9D9D9" w:themeFill="background1" w:themeFillShade="D9"/>
          </w:tcPr>
          <w:p w14:paraId="32B78C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691227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8E3A557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04AD55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1E76989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5C87B1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ладиола</w:t>
            </w:r>
          </w:p>
        </w:tc>
      </w:tr>
      <w:tr w:rsidR="00E4170D" w14:paraId="5B14CFD1" w14:textId="77777777">
        <w:tc>
          <w:tcPr>
            <w:tcW w:w="2875" w:type="dxa"/>
            <w:shd w:val="clear" w:color="auto" w:fill="D9D9D9" w:themeFill="background1" w:themeFillShade="D9"/>
          </w:tcPr>
          <w:p w14:paraId="1FAFB63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2ED7D6C" w14:textId="77777777" w:rsidR="00E4170D" w:rsidRDefault="00E21233">
            <w:pPr>
              <w:spacing w:before="40" w:after="40" w:line="240" w:lineRule="auto"/>
              <w:jc w:val="center"/>
            </w:pPr>
            <w:r>
              <w:rPr>
                <w:lang w:val="bg-BG"/>
              </w:rPr>
              <w:t>5</w:t>
            </w:r>
          </w:p>
        </w:tc>
        <w:tc>
          <w:tcPr>
            <w:tcW w:w="1080" w:type="dxa"/>
          </w:tcPr>
          <w:p w14:paraId="5BF1693B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3.80</w:t>
            </w:r>
          </w:p>
        </w:tc>
        <w:tc>
          <w:tcPr>
            <w:tcW w:w="1080" w:type="dxa"/>
            <w:shd w:val="clear" w:color="auto" w:fill="auto"/>
          </w:tcPr>
          <w:p w14:paraId="575EE3D5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80</w:t>
            </w:r>
          </w:p>
        </w:tc>
        <w:tc>
          <w:tcPr>
            <w:tcW w:w="1080" w:type="dxa"/>
          </w:tcPr>
          <w:p w14:paraId="6E5755B1" w14:textId="77777777" w:rsidR="00E4170D" w:rsidRDefault="00E21233">
            <w:pPr>
              <w:spacing w:before="40" w:after="40" w:line="240" w:lineRule="auto"/>
              <w:jc w:val="center"/>
            </w:pPr>
            <w:r>
              <w:t>3</w:t>
            </w:r>
          </w:p>
        </w:tc>
        <w:tc>
          <w:tcPr>
            <w:tcW w:w="1170" w:type="dxa"/>
          </w:tcPr>
          <w:p w14:paraId="277F560C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50</w:t>
            </w:r>
          </w:p>
        </w:tc>
      </w:tr>
    </w:tbl>
    <w:p w14:paraId="48756D60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Съществуват следните отстъпки:</w:t>
      </w:r>
    </w:p>
    <w:p w14:paraId="5BF1DDA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8</w:t>
      </w:r>
      <w:r>
        <w:rPr>
          <w:b/>
          <w:lang w:val="bg-BG"/>
        </w:rPr>
        <w:t xml:space="preserve">0 Рози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0% отстъпка от крайната цена</w:t>
      </w:r>
    </w:p>
    <w:p w14:paraId="68D15171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9</w:t>
      </w:r>
      <w:r>
        <w:rPr>
          <w:b/>
          <w:lang w:val="bg-BG"/>
        </w:rPr>
        <w:t>0  Далии - 15% отстъпка от крайната цена</w:t>
      </w:r>
    </w:p>
    <w:p w14:paraId="412E4CF8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80 Лалета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5% отстъпка от крайната цена</w:t>
      </w:r>
    </w:p>
    <w:p w14:paraId="284B95AB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lastRenderedPageBreak/>
        <w:t>Ако Нели купи по-малко от 120 Нарциса - цената се оскъпява с 15%</w:t>
      </w:r>
    </w:p>
    <w:p w14:paraId="76B99736" w14:textId="77777777" w:rsidR="00E4170D" w:rsidRDefault="00E21233">
      <w:pPr>
        <w:pStyle w:val="ListParagraph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80 Гладиоли - цената се оскъпява с 20%</w:t>
      </w:r>
    </w:p>
    <w:p w14:paraId="48EAE781" w14:textId="77777777" w:rsidR="00E4170D" w:rsidRDefault="00E4170D">
      <w:pPr>
        <w:pStyle w:val="ListParagraph"/>
        <w:spacing w:before="40" w:after="40" w:line="259" w:lineRule="auto"/>
        <w:ind w:left="360"/>
        <w:rPr>
          <w:b/>
          <w:lang w:val="bg-BG"/>
        </w:rPr>
      </w:pPr>
    </w:p>
    <w:p w14:paraId="76C0277C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3 реда:</w:t>
      </w:r>
    </w:p>
    <w:p w14:paraId="598ABB3C" w14:textId="1C21E95A" w:rsidR="00E4170D" w:rsidRPr="00E712E2" w:rsidRDefault="00E21233" w:rsidP="00E712E2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 w:rsidRPr="00E712E2">
        <w:rPr>
          <w:b/>
          <w:lang w:val="bg-BG"/>
        </w:rPr>
        <w:t xml:space="preserve">Вид цветя - текст с възможности - </w:t>
      </w:r>
      <w:r w:rsidR="00E712E2" w:rsidRPr="0033480B">
        <w:rPr>
          <w:b/>
          <w:lang w:val="bg-BG"/>
        </w:rPr>
        <w:t>"</w:t>
      </w:r>
      <w:r w:rsidR="00E712E2" w:rsidRPr="008327A4">
        <w:rPr>
          <w:rFonts w:ascii="Consolas" w:hAnsi="Consolas"/>
          <w:b/>
          <w:noProof/>
        </w:rPr>
        <w:t>Rose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Dahlia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Tulip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Narcissu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Gladiolus</w:t>
      </w:r>
      <w:r w:rsidR="00E712E2" w:rsidRPr="0033480B">
        <w:rPr>
          <w:b/>
          <w:lang w:val="bg-BG"/>
        </w:rPr>
        <w:t>"</w:t>
      </w:r>
      <w:r w:rsidRPr="00E712E2">
        <w:rPr>
          <w:b/>
          <w:lang w:val="bg-BG"/>
        </w:rPr>
        <w:t xml:space="preserve">Брой цветя </w:t>
      </w:r>
      <w:r w:rsidRPr="00E712E2">
        <w:rPr>
          <w:b/>
          <w:lang w:val="ru-RU"/>
        </w:rPr>
        <w:t>-</w:t>
      </w:r>
      <w:r w:rsidRPr="00E712E2">
        <w:rPr>
          <w:b/>
          <w:lang w:val="bg-BG"/>
        </w:rPr>
        <w:t xml:space="preserve"> цяло число в интервала </w:t>
      </w:r>
      <w:r w:rsidRPr="00E712E2">
        <w:rPr>
          <w:b/>
          <w:lang w:val="ru-RU"/>
        </w:rPr>
        <w:t>[10…1000]</w:t>
      </w:r>
    </w:p>
    <w:p w14:paraId="3A3DC12B" w14:textId="77777777" w:rsidR="00E4170D" w:rsidRDefault="00E21233">
      <w:pPr>
        <w:pStyle w:val="ListParagraph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Бюджет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цяло число в интервала </w:t>
      </w:r>
      <w:r>
        <w:rPr>
          <w:b/>
          <w:lang w:val="ru-RU"/>
        </w:rPr>
        <w:t>[50…2500]</w:t>
      </w:r>
    </w:p>
    <w:p w14:paraId="6E285653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Да се</w:t>
      </w:r>
      <w:r>
        <w:rPr>
          <w:b/>
          <w:lang w:val="bg-BG"/>
        </w:rPr>
        <w:t xml:space="preserve"> отпечата </w:t>
      </w:r>
      <w:r>
        <w:rPr>
          <w:lang w:val="bg-BG"/>
        </w:rPr>
        <w:t>на конзолата</w:t>
      </w:r>
      <w:r>
        <w:rPr>
          <w:b/>
          <w:lang w:val="bg-BG"/>
        </w:rPr>
        <w:t xml:space="preserve"> на един ред:</w:t>
      </w:r>
    </w:p>
    <w:p w14:paraId="1C84A7D7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бюджета им е достатъчен - </w:t>
      </w:r>
      <w:r>
        <w:rPr>
          <w:rFonts w:ascii="Consolas" w:hAnsi="Consolas" w:cstheme="minorHAnsi"/>
          <w:b/>
          <w:lang w:val="bg-BG"/>
        </w:rPr>
        <w:t>"</w:t>
      </w:r>
      <w:r>
        <w:rPr>
          <w:rFonts w:ascii="Consolas" w:hAnsi="Consolas" w:cstheme="minorHAnsi"/>
          <w:b/>
        </w:rPr>
        <w:t>Hey</w:t>
      </w:r>
      <w:r>
        <w:rPr>
          <w:rFonts w:ascii="Consolas" w:hAnsi="Consolas" w:cstheme="minorHAnsi"/>
          <w:b/>
          <w:lang w:val="bg-BG"/>
        </w:rPr>
        <w:t xml:space="preserve">, </w:t>
      </w:r>
      <w:r>
        <w:rPr>
          <w:rFonts w:ascii="Consolas" w:hAnsi="Consolas" w:cstheme="minorHAnsi"/>
          <w:b/>
        </w:rPr>
        <w:t>you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have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reat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arden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with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броя цвета</w:t>
      </w:r>
      <w:r>
        <w:rPr>
          <w:rFonts w:ascii="Consolas" w:hAnsi="Consolas" w:cstheme="minorHAnsi"/>
          <w:b/>
          <w:lang w:val="bg-BG"/>
        </w:rPr>
        <w:t>} {</w:t>
      </w:r>
      <w:r>
        <w:rPr>
          <w:rFonts w:cstheme="minorHAnsi"/>
          <w:b/>
          <w:lang w:val="bg-BG"/>
        </w:rPr>
        <w:t>вид цветя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and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останалата сума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lev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left</w:t>
      </w:r>
      <w:r>
        <w:rPr>
          <w:rFonts w:ascii="Consolas" w:hAnsi="Consolas" w:cstheme="minorHAnsi"/>
          <w:b/>
          <w:lang w:val="bg-BG"/>
        </w:rPr>
        <w:t>."</w:t>
      </w:r>
    </w:p>
    <w:p w14:paraId="282795FC" w14:textId="77777777" w:rsidR="00E4170D" w:rsidRDefault="00E21233">
      <w:pPr>
        <w:pStyle w:val="ListParagraph"/>
        <w:numPr>
          <w:ilvl w:val="0"/>
          <w:numId w:val="11"/>
        </w:numPr>
        <w:spacing w:before="40" w:after="40" w:line="259" w:lineRule="auto"/>
        <w:rPr>
          <w:rFonts w:ascii="Consolas" w:hAnsi="Consolas"/>
          <w:b/>
          <w:lang w:val="bg-BG"/>
        </w:rPr>
      </w:pPr>
      <w:r>
        <w:rPr>
          <w:b/>
          <w:lang w:val="bg-BG"/>
        </w:rPr>
        <w:t>Ако бюджета им е НЕ достатъчен -</w:t>
      </w:r>
      <w:r>
        <w:rPr>
          <w:lang w:val="bg-BG"/>
        </w:rPr>
        <w:t xml:space="preserve"> </w:t>
      </w: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No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enough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ney</w:t>
      </w:r>
      <w:r>
        <w:rPr>
          <w:rFonts w:ascii="Consolas" w:hAnsi="Consolas"/>
          <w:b/>
          <w:lang w:val="bg-BG"/>
        </w:rPr>
        <w:t xml:space="preserve">, </w:t>
      </w:r>
      <w:r>
        <w:rPr>
          <w:rFonts w:ascii="Consolas" w:hAnsi="Consolas"/>
          <w:b/>
        </w:rPr>
        <w:t>you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need</w:t>
      </w:r>
      <w:r>
        <w:rPr>
          <w:rFonts w:ascii="Consolas" w:hAnsi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нужната сума</w:t>
      </w:r>
      <w:r>
        <w:rPr>
          <w:rFonts w:ascii="Consolas" w:hAnsi="Consolas"/>
          <w:b/>
          <w:lang w:val="bg-BG"/>
        </w:rPr>
        <w:t xml:space="preserve">} </w:t>
      </w:r>
      <w:r>
        <w:rPr>
          <w:rFonts w:ascii="Consolas" w:hAnsi="Consolas"/>
          <w:b/>
        </w:rPr>
        <w:t>leva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re</w:t>
      </w:r>
      <w:r>
        <w:rPr>
          <w:rFonts w:ascii="Consolas" w:hAnsi="Consolas"/>
          <w:b/>
          <w:lang w:val="bg-BG"/>
        </w:rPr>
        <w:t>."</w:t>
      </w:r>
    </w:p>
    <w:p w14:paraId="11B1A4D7" w14:textId="77777777" w:rsidR="00E4170D" w:rsidRDefault="00E21233">
      <w:pPr>
        <w:rPr>
          <w:b/>
          <w:lang w:val="bg-BG"/>
        </w:rPr>
      </w:pPr>
      <w:r>
        <w:rPr>
          <w:b/>
          <w:lang w:val="bg-BG"/>
        </w:rPr>
        <w:t>Сумата да бъде форматирана до втория знак след десетичната запетая.</w:t>
      </w:r>
    </w:p>
    <w:p w14:paraId="670D79BC" w14:textId="77777777" w:rsidR="00E4170D" w:rsidRDefault="00E21233">
      <w:pPr>
        <w:pStyle w:val="Heading3"/>
        <w:spacing w:before="40"/>
        <w:rPr>
          <w:lang w:val="bg-BG"/>
        </w:rPr>
      </w:pPr>
      <w:bookmarkStart w:id="0" w:name="_Hlk523259930"/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E4170D" w14:paraId="60CCCB8F" w14:textId="77777777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bookmarkEnd w:id="0"/>
          <w:p w14:paraId="0B0412E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55766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ABB1B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5504BC36" w14:textId="77777777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1B3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Roses</w:t>
            </w:r>
          </w:p>
          <w:p w14:paraId="37E401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55</w:t>
            </w:r>
          </w:p>
          <w:p w14:paraId="4123EFA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  <w:lang w:val="bg-BG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CB4E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CB58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Нели иска </w:t>
            </w:r>
            <w:r>
              <w:rPr>
                <w:color w:val="FF0000"/>
                <w:lang w:val="bg-BG"/>
              </w:rPr>
              <w:t xml:space="preserve">55 </w:t>
            </w:r>
            <w:r>
              <w:rPr>
                <w:lang w:val="bg-BG"/>
              </w:rPr>
              <w:t xml:space="preserve">броя </w:t>
            </w:r>
            <w:r>
              <w:rPr>
                <w:color w:val="00B050"/>
                <w:lang w:val="bg-BG"/>
              </w:rPr>
              <w:t xml:space="preserve">Рози. </w:t>
            </w:r>
            <w:r>
              <w:rPr>
                <w:lang w:val="bg-BG"/>
              </w:rPr>
              <w:t>Цената на една роза е 5лв., следователно за 55 броя Нели ще трябва да плати: 55 * 5 = 275.</w:t>
            </w:r>
          </w:p>
          <w:p w14:paraId="4319EF79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Тя обаче разполага с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 xml:space="preserve">лв. бюджет. </w:t>
            </w:r>
            <w:r>
              <w:rPr>
                <w:lang w:val="bg-BG"/>
              </w:rPr>
              <w:br/>
              <w:t xml:space="preserve">Понеже 275 </w:t>
            </w:r>
            <w:r>
              <w:rPr>
                <w:lang w:val="ru-RU"/>
              </w:rPr>
              <w:t>&gt;</w:t>
            </w:r>
            <w:r>
              <w:rPr>
                <w:lang w:val="bg-BG"/>
              </w:rPr>
              <w:t xml:space="preserve">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>, то не и достигат 25 лв.</w:t>
            </w:r>
          </w:p>
        </w:tc>
      </w:tr>
      <w:tr w:rsidR="00E4170D" w14:paraId="52446711" w14:textId="77777777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B559D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44F22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0AF34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2493B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47255720" w14:textId="77777777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D40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ulips</w:t>
            </w:r>
          </w:p>
          <w:p w14:paraId="29FC52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8</w:t>
            </w:r>
          </w:p>
          <w:p w14:paraId="500728A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F8C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35B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arcissus</w:t>
            </w:r>
          </w:p>
          <w:p w14:paraId="0398D9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9</w:t>
            </w:r>
          </w:p>
          <w:p w14:paraId="19EEB7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60</w:t>
            </w:r>
          </w:p>
          <w:p w14:paraId="76145365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53A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, you need 50.55 leva more.</w:t>
            </w:r>
          </w:p>
        </w:tc>
      </w:tr>
    </w:tbl>
    <w:p w14:paraId="07CE3C4E" w14:textId="77777777" w:rsidR="006C5FCF" w:rsidRDefault="006C5FCF" w:rsidP="006C5FCF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0DEC2E3E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38B6B2F3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79D7C8F" wp14:editId="7FC04732">
            <wp:extent cx="2629647" cy="1219200"/>
            <wp:effectExtent l="19050" t="19050" r="1841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1546" cy="12200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3FBF77B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две променливи за цена и отстъпка а именно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и "</w:t>
      </w:r>
      <w:r>
        <w:rPr>
          <w:rStyle w:val="CodeChar"/>
        </w:rPr>
        <w:t>discount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, </w:t>
      </w:r>
      <w:r>
        <w:rPr>
          <w:lang w:val="bg-BG"/>
        </w:rPr>
        <w:t xml:space="preserve">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04521669" w14:textId="77777777" w:rsidR="006C5FCF" w:rsidRDefault="006C5FCF" w:rsidP="006C5FCF">
      <w:pPr>
        <w:tabs>
          <w:tab w:val="left" w:pos="993"/>
        </w:tabs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0E7853C9" wp14:editId="3932FAFF">
            <wp:extent cx="2409825" cy="563808"/>
            <wp:effectExtent l="19050" t="19050" r="9525" b="273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750" cy="5649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C325CC3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 xml:space="preserve">За всеки тип цвете </w:t>
      </w:r>
      <w:r>
        <w:rPr>
          <w:b/>
          <w:lang w:val="bg-BG"/>
        </w:rPr>
        <w:t>проверявайте бройка</w:t>
      </w:r>
      <w:r>
        <w:rPr>
          <w:lang w:val="bg-BG"/>
        </w:rPr>
        <w:t xml:space="preserve"> и </w:t>
      </w:r>
      <w:r>
        <w:rPr>
          <w:b/>
          <w:lang w:val="bg-BG"/>
        </w:rPr>
        <w:t>на база отстъпка</w:t>
      </w:r>
      <w:r>
        <w:rPr>
          <w:lang w:val="bg-BG"/>
        </w:rPr>
        <w:t xml:space="preserve"> присвоете необходимата стойност към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131D7B89" w14:textId="77777777" w:rsidR="006C5FCF" w:rsidRDefault="006C5FCF" w:rsidP="006C5FCF">
      <w:pPr>
        <w:spacing w:before="40" w:after="40"/>
        <w:ind w:left="709"/>
        <w:rPr>
          <w:lang w:eastAsia="bg-BG"/>
        </w:rPr>
      </w:pPr>
      <w:r>
        <w:rPr>
          <w:noProof/>
        </w:rPr>
        <w:lastRenderedPageBreak/>
        <w:drawing>
          <wp:inline distT="0" distB="0" distL="0" distR="0" wp14:anchorId="73D3CC38" wp14:editId="1F4E7A67">
            <wp:extent cx="3800475" cy="1461721"/>
            <wp:effectExtent l="19050" t="19050" r="9525" b="247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6726" cy="14679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D18F050" w14:textId="77777777" w:rsidR="006C5FCF" w:rsidRDefault="006C5FCF" w:rsidP="006C5FCF">
      <w:pPr>
        <w:pStyle w:val="ListParagraph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изхода посочен в условието.</w:t>
      </w:r>
    </w:p>
    <w:p w14:paraId="70C81A15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20BA9737" wp14:editId="3147CBA2">
            <wp:extent cx="5441950" cy="1772153"/>
            <wp:effectExtent l="19050" t="19050" r="2540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55198" cy="1776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rPr>
          <w:lang w:eastAsia="bg-BG"/>
        </w:rPr>
        <w:t xml:space="preserve"> </w:t>
      </w:r>
    </w:p>
    <w:p w14:paraId="4FC7E2C4" w14:textId="77777777" w:rsidR="006C5FCF" w:rsidRDefault="006C5FCF" w:rsidP="006C5FCF">
      <w:pPr>
        <w:pStyle w:val="Heading2"/>
        <w:numPr>
          <w:ilvl w:val="0"/>
          <w:numId w:val="0"/>
        </w:numPr>
        <w:spacing w:before="40"/>
      </w:pPr>
    </w:p>
    <w:p w14:paraId="3876325D" w14:textId="602EC385" w:rsidR="00E4170D" w:rsidRDefault="006C5FCF" w:rsidP="006C5FCF">
      <w:pPr>
        <w:pStyle w:val="Heading2"/>
        <w:numPr>
          <w:ilvl w:val="0"/>
          <w:numId w:val="0"/>
        </w:numPr>
        <w:spacing w:before="40"/>
      </w:pPr>
      <w:r>
        <w:rPr>
          <w:lang w:val="en-US"/>
        </w:rPr>
        <w:t xml:space="preserve">4. </w:t>
      </w:r>
      <w:r w:rsidR="00E21233">
        <w:t>Лодка за риболов</w:t>
      </w:r>
    </w:p>
    <w:p w14:paraId="2976F367" w14:textId="77777777" w:rsidR="00E4170D" w:rsidRDefault="00E21233">
      <w:pPr>
        <w:spacing w:before="40" w:after="40"/>
        <w:rPr>
          <w:b/>
          <w:lang w:val="ru-RU"/>
        </w:rPr>
      </w:pPr>
      <w:r>
        <w:rPr>
          <w:lang w:val="bg-BG"/>
        </w:rPr>
        <w:t xml:space="preserve">Тони и приятели много обичали да ходят за риба, те са толкова запалени по риболова, че решават да отидат на риболов с кораб. Цената за наема на кораба зависи от </w:t>
      </w:r>
      <w:r>
        <w:rPr>
          <w:b/>
          <w:lang w:val="bg-BG"/>
        </w:rPr>
        <w:t>сезона и броя рибари</w:t>
      </w:r>
      <w:r>
        <w:rPr>
          <w:b/>
          <w:lang w:val="ru-RU"/>
        </w:rPr>
        <w:t>.</w:t>
      </w:r>
    </w:p>
    <w:p w14:paraId="5364732F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Цената зависи от сезона:</w:t>
      </w:r>
    </w:p>
    <w:p w14:paraId="4FA3B7D4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за наем на кораба през пролетта е  3000 лв.</w:t>
      </w:r>
    </w:p>
    <w:p w14:paraId="56D00D1E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лятото и есента е  4200 лв.</w:t>
      </w:r>
    </w:p>
    <w:p w14:paraId="06940E38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зимата е  2600 лв.</w:t>
      </w:r>
    </w:p>
    <w:p w14:paraId="78F23768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В зависимост от броя си групата ползва отстъпка:</w:t>
      </w:r>
    </w:p>
    <w:p w14:paraId="7F449267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до 6 човека включително  –  отстъпка от 10%.</w:t>
      </w:r>
    </w:p>
    <w:p w14:paraId="04B182EA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от 7 до 11 човека включително  –  отстъпка от 15%.</w:t>
      </w:r>
    </w:p>
    <w:p w14:paraId="28F80A79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Ако групата е от 12 нагоре  –  отстъпка от 25%. </w:t>
      </w:r>
    </w:p>
    <w:p w14:paraId="4EB69807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Рибарите ползват допълнително</w:t>
      </w:r>
      <w:r>
        <w:rPr>
          <w:b/>
          <w:lang w:val="bg-BG"/>
        </w:rPr>
        <w:t xml:space="preserve"> 5% отстъпка</w:t>
      </w:r>
      <w:r>
        <w:rPr>
          <w:b/>
          <w:lang w:val="ru-RU"/>
        </w:rPr>
        <w:t>,</w:t>
      </w:r>
      <w:r>
        <w:rPr>
          <w:b/>
          <w:lang w:val="bg-BG"/>
        </w:rPr>
        <w:t xml:space="preserve"> ако са четен брой освен ако не е есен - тогава нямат допълнителна отстъпка, която се начислява след като се приспадне отстъпката по горните критерии.</w:t>
      </w:r>
    </w:p>
    <w:p w14:paraId="4DF316BD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Напишете програма</w:t>
      </w:r>
      <w:r>
        <w:rPr>
          <w:lang w:val="bg-BG"/>
        </w:rPr>
        <w:t xml:space="preserve">, която да </w:t>
      </w:r>
      <w:r>
        <w:rPr>
          <w:b/>
          <w:lang w:val="bg-BG"/>
        </w:rPr>
        <w:t xml:space="preserve">пресмята </w:t>
      </w:r>
      <w:r>
        <w:rPr>
          <w:lang w:val="bg-BG"/>
        </w:rPr>
        <w:t>дали</w:t>
      </w:r>
      <w:r>
        <w:rPr>
          <w:b/>
          <w:lang w:val="bg-BG"/>
        </w:rPr>
        <w:t xml:space="preserve"> </w:t>
      </w:r>
      <w:r>
        <w:rPr>
          <w:lang w:val="bg-BG"/>
        </w:rPr>
        <w:t>рибарите</w:t>
      </w:r>
      <w:r>
        <w:rPr>
          <w:b/>
          <w:lang w:val="bg-BG"/>
        </w:rPr>
        <w:t xml:space="preserve"> </w:t>
      </w:r>
      <w:r>
        <w:rPr>
          <w:lang w:val="bg-BG"/>
        </w:rPr>
        <w:t>ще</w:t>
      </w:r>
      <w:r>
        <w:rPr>
          <w:b/>
          <w:lang w:val="bg-BG"/>
        </w:rPr>
        <w:t xml:space="preserve"> съберат достатъчно пари.</w:t>
      </w:r>
      <w:r>
        <w:rPr>
          <w:lang w:val="bg-BG"/>
        </w:rPr>
        <w:t xml:space="preserve"> </w:t>
      </w:r>
    </w:p>
    <w:p w14:paraId="01BC3478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Вход</w:t>
      </w:r>
    </w:p>
    <w:p w14:paraId="2C3590F9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три реда.</w:t>
      </w:r>
    </w:p>
    <w:p w14:paraId="1E076ED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Бюджет на групата – 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</w:t>
      </w:r>
      <w:r>
        <w:rPr>
          <w:b/>
          <w:lang w:val="ru-RU"/>
        </w:rPr>
        <w:t>…</w:t>
      </w:r>
      <w:r>
        <w:rPr>
          <w:b/>
          <w:lang w:val="bg-BG"/>
        </w:rPr>
        <w:t>8000</w:t>
      </w:r>
      <w:r>
        <w:rPr>
          <w:b/>
          <w:lang w:val="ru-RU"/>
        </w:rPr>
        <w:t>]</w:t>
      </w:r>
    </w:p>
    <w:p w14:paraId="1E33D21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</w:rPr>
      </w:pPr>
      <w:r>
        <w:rPr>
          <w:b/>
          <w:lang w:val="bg-BG"/>
        </w:rPr>
        <w:t xml:space="preserve">Сезон – </w:t>
      </w:r>
      <w:r>
        <w:rPr>
          <w:b/>
        </w:rPr>
        <w:t xml:space="preserve"> </w:t>
      </w:r>
      <w:r>
        <w:rPr>
          <w:b/>
          <w:lang w:val="bg-BG"/>
        </w:rPr>
        <w:t xml:space="preserve">текст: </w:t>
      </w:r>
      <w:r>
        <w:rPr>
          <w:b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</w:p>
    <w:p w14:paraId="450EDD92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Брой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рибари – цяло число в интервала </w:t>
      </w:r>
      <w:r>
        <w:rPr>
          <w:b/>
          <w:lang w:val="ru-RU"/>
        </w:rPr>
        <w:t>[4…18]</w:t>
      </w:r>
    </w:p>
    <w:p w14:paraId="66570C7E" w14:textId="77777777" w:rsidR="00E4170D" w:rsidRPr="006B0379" w:rsidRDefault="00E21233">
      <w:pPr>
        <w:pStyle w:val="Heading3"/>
        <w:rPr>
          <w:lang w:val="bg-BG"/>
        </w:rPr>
      </w:pPr>
      <w:r w:rsidRPr="006B0379">
        <w:rPr>
          <w:lang w:val="bg-BG"/>
        </w:rPr>
        <w:t>Изход</w:t>
      </w:r>
    </w:p>
    <w:p w14:paraId="3487318A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18446F6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rPr>
          <w:b/>
        </w:rPr>
      </w:pPr>
      <w:r>
        <w:rPr>
          <w:lang w:val="bg-BG"/>
        </w:rPr>
        <w:t>Ако</w:t>
      </w:r>
      <w:r>
        <w:rPr>
          <w:b/>
          <w:lang w:val="bg-BG"/>
        </w:rPr>
        <w:t xml:space="preserve"> бюджетът е достатъчен:</w:t>
      </w:r>
    </w:p>
    <w:p w14:paraId="0AA31E51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Yes</w:t>
      </w:r>
      <w:r>
        <w:rPr>
          <w:rFonts w:ascii="Consolas" w:hAnsi="Consolas" w:cs="Consolas"/>
          <w:b/>
          <w:lang w:val="bg-BG"/>
        </w:rPr>
        <w:t xml:space="preserve">! </w:t>
      </w:r>
      <w:r>
        <w:rPr>
          <w:rFonts w:ascii="Consolas" w:hAnsi="Consolas" w:cs="Consolas"/>
          <w:b/>
        </w:rPr>
        <w:t>You have {</w:t>
      </w:r>
      <w:r>
        <w:rPr>
          <w:rFonts w:cstheme="minorHAnsi"/>
          <w:b/>
          <w:lang w:val="bg-BG"/>
        </w:rPr>
        <w:t>останалите пари</w:t>
      </w:r>
      <w:r>
        <w:rPr>
          <w:rFonts w:ascii="Consolas" w:hAnsi="Consolas" w:cs="Consolas"/>
          <w:b/>
        </w:rPr>
        <w:t>} leva left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2ECEBFD3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ind w:left="576"/>
        <w:jc w:val="both"/>
        <w:rPr>
          <w:lang w:val="bg-BG"/>
        </w:rPr>
      </w:pPr>
      <w:r>
        <w:rPr>
          <w:lang w:val="bg-BG"/>
        </w:rPr>
        <w:lastRenderedPageBreak/>
        <w:t xml:space="preserve">Ако </w:t>
      </w:r>
      <w:r>
        <w:rPr>
          <w:b/>
          <w:lang w:val="bg-BG"/>
        </w:rPr>
        <w:t>бюджетът НЕ Е достатъчен</w:t>
      </w:r>
      <w:r>
        <w:rPr>
          <w:lang w:val="bg-BG"/>
        </w:rPr>
        <w:t>:</w:t>
      </w:r>
    </w:p>
    <w:p w14:paraId="4CA1D68C" w14:textId="77777777" w:rsidR="00E4170D" w:rsidRDefault="00E21233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Not enough money! You need</w:t>
      </w:r>
      <w:r>
        <w:rPr>
          <w:rFonts w:ascii="Consolas" w:hAnsi="Consolas" w:cs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сумата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  <w:b/>
          <w:lang w:val="bg-BG"/>
        </w:rPr>
        <w:t>която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не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достига</w:t>
      </w:r>
      <w:r>
        <w:rPr>
          <w:rFonts w:ascii="Consolas" w:hAnsi="Consolas" w:cs="Consolas"/>
          <w:b/>
          <w:lang w:val="bg-BG"/>
        </w:rPr>
        <w:t xml:space="preserve">} </w:t>
      </w:r>
      <w:r>
        <w:rPr>
          <w:rFonts w:ascii="Consolas" w:hAnsi="Consolas" w:cs="Consolas"/>
          <w:b/>
        </w:rPr>
        <w:t>leva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77B08AFA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b/>
          <w:lang w:val="bg-BG"/>
        </w:rPr>
        <w:t>Сумите</w:t>
      </w:r>
      <w:r>
        <w:rPr>
          <w:lang w:val="bg-BG"/>
        </w:rPr>
        <w:t xml:space="preserve"> трябва да са </w:t>
      </w:r>
      <w:r>
        <w:rPr>
          <w:b/>
          <w:lang w:val="bg-BG"/>
        </w:rPr>
        <w:t>форматирани с точност до два знака след десетичната запетая</w:t>
      </w:r>
      <w:r>
        <w:rPr>
          <w:lang w:val="bg-BG"/>
        </w:rPr>
        <w:t>.</w:t>
      </w:r>
    </w:p>
    <w:p w14:paraId="4AD09C05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 xml:space="preserve">Примерен </w:t>
      </w:r>
      <w:r w:rsidRPr="006B0379">
        <w:rPr>
          <w:lang w:val="bg-BG"/>
        </w:rPr>
        <w:t>вход</w:t>
      </w:r>
      <w:r>
        <w:rPr>
          <w:lang w:val="bg-BG"/>
        </w:rPr>
        <w:t xml:space="preserve"> и изход</w:t>
      </w:r>
    </w:p>
    <w:tbl>
      <w:tblPr>
        <w:tblStyle w:val="TableGrid"/>
        <w:tblW w:w="10311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7"/>
        <w:gridCol w:w="2465"/>
        <w:gridCol w:w="1676"/>
        <w:gridCol w:w="5273"/>
      </w:tblGrid>
      <w:tr w:rsidR="00E4170D" w14:paraId="62609D8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FE47C1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138C1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1DAB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356A27FE" w14:textId="77777777">
        <w:trPr>
          <w:trHeight w:val="1067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5330" w14:textId="77777777" w:rsidR="00E4170D" w:rsidRPr="00E712E2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92D050"/>
              </w:rPr>
              <w:t>3</w:t>
            </w:r>
            <w:r w:rsidRPr="00E712E2">
              <w:rPr>
                <w:rFonts w:ascii="Consolas" w:eastAsia="Calibri" w:hAnsi="Consolas" w:cs="Times New Roman"/>
                <w:color w:val="92D050"/>
                <w:lang w:val="bg-BG"/>
              </w:rPr>
              <w:t>000</w:t>
            </w:r>
          </w:p>
          <w:p w14:paraId="424922E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Summer</w:t>
            </w:r>
          </w:p>
          <w:p w14:paraId="0ACD59F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00B050"/>
                <w:lang w:val="bg-BG"/>
              </w:rPr>
              <w:t>11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60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570.00 leva.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756B" w14:textId="77777777" w:rsidR="00E4170D" w:rsidRDefault="00E21233">
            <w:pPr>
              <w:spacing w:before="40" w:after="40" w:line="240" w:lineRule="auto"/>
              <w:rPr>
                <w:lang w:val="ru-RU"/>
              </w:rPr>
            </w:pPr>
            <w:r>
              <w:rPr>
                <w:color w:val="FF0000"/>
                <w:lang w:val="bg-BG"/>
              </w:rPr>
              <w:t>Лятото</w:t>
            </w:r>
            <w:r>
              <w:rPr>
                <w:lang w:val="bg-BG"/>
              </w:rPr>
              <w:t xml:space="preserve"> риболовния туризъм струва </w:t>
            </w:r>
            <w:r>
              <w:rPr>
                <w:color w:val="FF0000"/>
                <w:lang w:val="ru-RU"/>
              </w:rPr>
              <w:t>4</w:t>
            </w:r>
            <w:r>
              <w:rPr>
                <w:color w:val="FF0000"/>
                <w:lang w:val="bg-BG"/>
              </w:rPr>
              <w:t>200</w:t>
            </w:r>
            <w:r>
              <w:rPr>
                <w:color w:val="FF0000"/>
                <w:lang w:val="ru-RU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 w:rsidRPr="00E712E2">
              <w:rPr>
                <w:b/>
                <w:color w:val="00B050"/>
                <w:lang w:val="bg-BG"/>
              </w:rPr>
              <w:t>11</w:t>
            </w:r>
            <w:r>
              <w:rPr>
                <w:b/>
                <w:color w:val="FABF8F" w:themeColor="accent6" w:themeTint="99"/>
                <w:lang w:val="bg-BG"/>
              </w:rPr>
              <w:t xml:space="preserve"> </w:t>
            </w:r>
            <w:r>
              <w:rPr>
                <w:b/>
                <w:lang w:val="bg-BG"/>
              </w:rPr>
              <w:t xml:space="preserve">рибари ползват 15% отстъпка </w:t>
            </w:r>
            <w:r>
              <w:rPr>
                <w:b/>
                <w:lang w:val="ru-RU"/>
              </w:rPr>
              <w:t>-&gt;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4200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-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 xml:space="preserve">15% = </w:t>
            </w:r>
            <w:r w:rsidRPr="00E712E2">
              <w:rPr>
                <w:b/>
                <w:color w:val="0070C0"/>
                <w:lang w:val="ru-RU"/>
              </w:rPr>
              <w:t>3570</w:t>
            </w:r>
            <w:r w:rsidRPr="00E712E2">
              <w:rPr>
                <w:color w:val="0070C0"/>
                <w:lang w:val="bg-BG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>
              <w:rPr>
                <w:b/>
                <w:lang w:val="bg-BG"/>
              </w:rPr>
              <w:t>нечетен брой са и не ползват допълнителна отстъпка,</w:t>
            </w:r>
            <w:r>
              <w:rPr>
                <w:b/>
                <w:lang w:val="ru-RU"/>
              </w:rPr>
              <w:t>.</w:t>
            </w:r>
          </w:p>
          <w:p w14:paraId="76E47505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 w:rsidRPr="00E712E2">
              <w:rPr>
                <w:color w:val="92D050"/>
                <w:lang w:val="ru-RU"/>
              </w:rPr>
              <w:t>3</w:t>
            </w:r>
            <w:r w:rsidRPr="00E712E2">
              <w:rPr>
                <w:color w:val="92D050"/>
                <w:lang w:val="bg-BG"/>
              </w:rPr>
              <w:t>000</w:t>
            </w:r>
            <w:r>
              <w:rPr>
                <w:color w:val="00B0F0"/>
                <w:lang w:val="bg-BG"/>
              </w:rPr>
              <w:t xml:space="preserve"> </w:t>
            </w:r>
            <w:r w:rsidRPr="00E712E2">
              <w:rPr>
                <w:lang w:val="ru-RU"/>
              </w:rPr>
              <w:t>&lt;</w:t>
            </w:r>
            <w:r w:rsidRPr="00E712E2">
              <w:rPr>
                <w:lang w:val="bg-BG"/>
              </w:rPr>
              <w:t>=</w:t>
            </w:r>
            <w:r>
              <w:rPr>
                <w:color w:val="4F81BD" w:themeColor="accent1"/>
                <w:lang w:val="bg-BG"/>
              </w:rPr>
              <w:t xml:space="preserve"> </w:t>
            </w:r>
            <w:r w:rsidRPr="00E712E2">
              <w:rPr>
                <w:color w:val="0070C0"/>
                <w:lang w:val="ru-RU"/>
              </w:rPr>
              <w:t>3570</w:t>
            </w:r>
            <w:r>
              <w:rPr>
                <w:lang w:val="bg-BG"/>
              </w:rPr>
              <w:t>, следователно не им достигат 570.00 лв.</w:t>
            </w:r>
          </w:p>
        </w:tc>
      </w:tr>
      <w:tr w:rsidR="00E4170D" w14:paraId="60183F1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8D19C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220330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12ED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CFB9C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0185846D" w14:textId="77777777">
        <w:trPr>
          <w:trHeight w:val="824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6B1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  <w:r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652B419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utumn</w:t>
            </w:r>
          </w:p>
          <w:p w14:paraId="4780682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0E7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180.00 leva.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D03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0</w:t>
            </w:r>
          </w:p>
          <w:p w14:paraId="040F3BD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nter</w:t>
            </w:r>
          </w:p>
          <w:p w14:paraId="5777CF5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3</w:t>
            </w:r>
          </w:p>
          <w:p w14:paraId="2A594E5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1E8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! You have 50.00 leva left.</w:t>
            </w:r>
          </w:p>
        </w:tc>
      </w:tr>
    </w:tbl>
    <w:p w14:paraId="4BF69C6E" w14:textId="77777777" w:rsidR="006C5FCF" w:rsidRDefault="006C5FCF" w:rsidP="006C5FCF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EDBF8E2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67E7D688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6E6F3F2F" wp14:editId="3CD7F03A">
            <wp:extent cx="3444240" cy="1172984"/>
            <wp:effectExtent l="19050" t="19050" r="22860" b="273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51752" cy="1175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1E16D8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една променлив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 xml:space="preserve">" </w:t>
      </w:r>
      <w:r>
        <w:rPr>
          <w:lang w:val="bg-BG"/>
        </w:rPr>
        <w:t xml:space="preserve">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 xml:space="preserve">съ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515F2479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327A82D" wp14:editId="636BAEA5">
            <wp:extent cx="2428875" cy="323850"/>
            <wp:effectExtent l="19050" t="19050" r="2857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072526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Проверявайте сезона </w:t>
      </w:r>
      <w:r>
        <w:rPr>
          <w:b/>
          <w:lang w:val="ru-RU"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и за всеки сезон в серия от проверки, проверявайте броя рибари и в зависимост от броя им променяй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0F2911ED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3517EA27" wp14:editId="717E9775">
            <wp:extent cx="4914900" cy="2034740"/>
            <wp:effectExtent l="19050" t="19050" r="1905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6727" cy="2039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A172E3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Направете проверка изключвайки есента "</w:t>
      </w:r>
      <w:r>
        <w:rPr>
          <w:rStyle w:val="CodeChar"/>
        </w:rPr>
        <w:t>Autumn</w:t>
      </w:r>
      <w:r>
        <w:rPr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чрез която промене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</w:t>
      </w:r>
      <w:r>
        <w:rPr>
          <w:lang w:val="bg-BG"/>
        </w:rPr>
        <w:t>, добавяйки допълнителна отстъпка за четен брой рибари</w:t>
      </w:r>
      <w:r>
        <w:rPr>
          <w:lang w:val="ru-RU"/>
        </w:rPr>
        <w:t>.</w:t>
      </w:r>
    </w:p>
    <w:p w14:paraId="0DC13460" w14:textId="77777777" w:rsidR="006C5FCF" w:rsidRDefault="006C5FCF" w:rsidP="006C5FCF">
      <w:pPr>
        <w:spacing w:before="40" w:after="40"/>
        <w:ind w:left="709"/>
      </w:pPr>
      <w:r>
        <w:rPr>
          <w:noProof/>
        </w:rPr>
        <w:lastRenderedPageBreak/>
        <w:drawing>
          <wp:inline distT="0" distB="0" distL="0" distR="0" wp14:anchorId="208553AC" wp14:editId="35E7C42D">
            <wp:extent cx="5981700" cy="879129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5735" cy="881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030C69" w14:textId="77777777" w:rsidR="006C5FCF" w:rsidRDefault="006C5FCF" w:rsidP="006C5FCF">
      <w:pPr>
        <w:pStyle w:val="ListParagraph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.</w:t>
      </w:r>
    </w:p>
    <w:p w14:paraId="38C72C2D" w14:textId="27F376C7" w:rsidR="006C5FCF" w:rsidRP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175DD242" wp14:editId="0557F4A3">
            <wp:extent cx="5915025" cy="948490"/>
            <wp:effectExtent l="19050" t="19050" r="95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1577" cy="951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48DFD6" w14:textId="2BACEDB5" w:rsidR="00E4170D" w:rsidRDefault="00E21233" w:rsidP="00E712E2">
      <w:pPr>
        <w:pStyle w:val="Heading2"/>
        <w:numPr>
          <w:ilvl w:val="0"/>
          <w:numId w:val="12"/>
        </w:numPr>
      </w:pPr>
      <w:r>
        <w:t>Пътешествие</w:t>
      </w:r>
    </w:p>
    <w:p w14:paraId="38CF102A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7AABEAAE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305703BB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1536F3C7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832E0C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E5F0B5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5A50356E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1EA975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57C7F0" w14:textId="77777777" w:rsidR="00E712E2" w:rsidRPr="008327A4" w:rsidRDefault="00E712E2" w:rsidP="00E712E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B9E4B9C" w14:textId="77777777" w:rsidR="00E712E2" w:rsidRPr="008327A4" w:rsidRDefault="00E712E2" w:rsidP="00E712E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72C7583D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649121AE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2EC6046D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7DA498DE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Pr="008327A4">
        <w:t>"</w:t>
      </w:r>
      <w:r w:rsidRPr="003D1FBF">
        <w:rPr>
          <w:rFonts w:ascii="Consolas" w:hAnsi="Consolas"/>
          <w:b/>
        </w:rPr>
        <w:t>summer</w:t>
      </w:r>
      <w:r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Pr="008327A4">
        <w:t>"</w:t>
      </w:r>
      <w:r w:rsidRPr="003D1FBF">
        <w:rPr>
          <w:rFonts w:ascii="Consolas" w:hAnsi="Consolas"/>
          <w:b/>
        </w:rPr>
        <w:t>winter</w:t>
      </w:r>
      <w:r w:rsidRPr="008327A4">
        <w:t>"</w:t>
      </w:r>
    </w:p>
    <w:p w14:paraId="2E89839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6C8A3D4D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0E5EA012" w14:textId="77777777" w:rsidR="00E712E2" w:rsidRPr="003D1FBF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>Somewhere in {</w:t>
      </w:r>
      <w:r w:rsidRPr="003D1FBF">
        <w:rPr>
          <w:rFonts w:ascii="Consolas" w:hAnsi="Consolas"/>
          <w:b/>
          <w:lang w:val="bg-BG"/>
        </w:rPr>
        <w:t>дестинация</w:t>
      </w:r>
      <w:r w:rsidRPr="003D1FBF">
        <w:rPr>
          <w:rFonts w:ascii="Consolas" w:hAnsi="Consolas"/>
          <w:b/>
        </w:rPr>
        <w:t>}</w:t>
      </w:r>
      <w:r w:rsidRPr="008327A4">
        <w:t xml:space="preserve">"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5F2F97FF" w14:textId="77777777" w:rsidR="00E712E2" w:rsidRPr="008327A4" w:rsidRDefault="00E712E2" w:rsidP="00E712E2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Pr="008327A4">
        <w:t>"</w:t>
      </w:r>
    </w:p>
    <w:p w14:paraId="3FE6FA16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1B14FFC7" w14:textId="77777777" w:rsidR="00E712E2" w:rsidRPr="008327A4" w:rsidRDefault="00E712E2" w:rsidP="00E712E2">
      <w:pPr>
        <w:pStyle w:val="ListParagraph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0FA52A58" w14:textId="77777777" w:rsidR="00E712E2" w:rsidRPr="008327A4" w:rsidRDefault="00E712E2" w:rsidP="00E712E2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E712E2" w:rsidRPr="008327A4" w14:paraId="47E283B5" w14:textId="77777777" w:rsidTr="00E712E2">
        <w:trPr>
          <w:trHeight w:val="329"/>
        </w:trPr>
        <w:tc>
          <w:tcPr>
            <w:tcW w:w="985" w:type="dxa"/>
            <w:shd w:val="clear" w:color="auto" w:fill="D9D9D9"/>
          </w:tcPr>
          <w:p w14:paraId="4E563C86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D5CB041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712E2" w:rsidRPr="008327A4" w14:paraId="266B7A13" w14:textId="77777777" w:rsidTr="00E712E2">
        <w:trPr>
          <w:trHeight w:val="145"/>
        </w:trPr>
        <w:tc>
          <w:tcPr>
            <w:tcW w:w="985" w:type="dxa"/>
          </w:tcPr>
          <w:p w14:paraId="57E38547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4E7CDC6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720D6B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A7FF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E712E2" w:rsidRPr="008327A4" w14:paraId="0FF8931C" w14:textId="77777777" w:rsidTr="00E712E2">
        <w:trPr>
          <w:trHeight w:val="145"/>
        </w:trPr>
        <w:tc>
          <w:tcPr>
            <w:tcW w:w="985" w:type="dxa"/>
          </w:tcPr>
          <w:p w14:paraId="0436FAD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4C424FC4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26FAF27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0435688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E712E2" w:rsidRPr="008327A4" w14:paraId="7B2106B1" w14:textId="77777777" w:rsidTr="00E712E2">
        <w:trPr>
          <w:trHeight w:val="145"/>
        </w:trPr>
        <w:tc>
          <w:tcPr>
            <w:tcW w:w="985" w:type="dxa"/>
          </w:tcPr>
          <w:p w14:paraId="4E30614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310FCA6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45D5092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8CC929B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E712E2" w:rsidRPr="008327A4" w14:paraId="4F4148AC" w14:textId="77777777" w:rsidTr="00E712E2">
        <w:trPr>
          <w:trHeight w:val="145"/>
        </w:trPr>
        <w:tc>
          <w:tcPr>
            <w:tcW w:w="985" w:type="dxa"/>
          </w:tcPr>
          <w:p w14:paraId="3D0AB1F5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5E59CF0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366752B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34DE4D1E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E712E2" w:rsidRPr="008327A4" w14:paraId="07FBCD4D" w14:textId="77777777" w:rsidTr="00E712E2">
        <w:trPr>
          <w:trHeight w:val="145"/>
        </w:trPr>
        <w:tc>
          <w:tcPr>
            <w:tcW w:w="985" w:type="dxa"/>
          </w:tcPr>
          <w:p w14:paraId="168DC0FC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5731367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160493C2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48A5495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595348D8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Операции между числа</w:t>
      </w:r>
    </w:p>
    <w:p w14:paraId="6B1E62B4" w14:textId="7F103F9C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две цели числа (N1 и N2)</w:t>
      </w:r>
      <w:r>
        <w:rPr>
          <w:lang w:val="bg-BG"/>
        </w:rPr>
        <w:t xml:space="preserve"> и </w:t>
      </w:r>
      <w:r>
        <w:rPr>
          <w:b/>
          <w:lang w:val="bg-BG"/>
        </w:rPr>
        <w:t>оператор,</w:t>
      </w:r>
      <w:r>
        <w:rPr>
          <w:lang w:val="bg-BG"/>
        </w:rPr>
        <w:t xml:space="preserve"> с който да се </w:t>
      </w:r>
      <w:r>
        <w:rPr>
          <w:b/>
          <w:lang w:val="bg-BG"/>
        </w:rPr>
        <w:t>извърши</w:t>
      </w:r>
      <w:r>
        <w:rPr>
          <w:lang w:val="bg-BG"/>
        </w:rPr>
        <w:t xml:space="preserve"> дадена </w:t>
      </w:r>
      <w:r>
        <w:rPr>
          <w:b/>
          <w:lang w:val="bg-BG"/>
        </w:rPr>
        <w:t>математическа операция</w:t>
      </w:r>
      <w:r>
        <w:rPr>
          <w:lang w:val="bg-BG"/>
        </w:rPr>
        <w:t xml:space="preserve"> с тях. Възможните операции са: </w:t>
      </w:r>
      <w:r>
        <w:rPr>
          <w:b/>
          <w:lang w:val="bg-BG"/>
        </w:rPr>
        <w:t>Събир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+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Изважд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-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Умнож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*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Дел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/</w:t>
      </w:r>
      <w:r>
        <w:rPr>
          <w:b/>
          <w:lang w:val="ru-RU"/>
        </w:rPr>
        <w:t xml:space="preserve">) </w:t>
      </w:r>
      <w:r>
        <w:rPr>
          <w:lang w:val="bg-BG"/>
        </w:rPr>
        <w:t>и</w:t>
      </w:r>
      <w:r>
        <w:rPr>
          <w:b/>
          <w:lang w:val="bg-BG"/>
        </w:rPr>
        <w:t xml:space="preserve"> </w:t>
      </w:r>
      <w:r w:rsidR="00E712E2">
        <w:rPr>
          <w:b/>
          <w:lang w:val="bg-BG"/>
        </w:rPr>
        <w:t xml:space="preserve">Деление с остатък </w:t>
      </w:r>
      <w:r>
        <w:rPr>
          <w:b/>
          <w:lang w:val="ru-RU"/>
        </w:rPr>
        <w:t>(%)</w:t>
      </w:r>
      <w:r>
        <w:rPr>
          <w:b/>
          <w:lang w:val="bg-BG"/>
        </w:rPr>
        <w:t xml:space="preserve">. </w:t>
      </w:r>
      <w:r>
        <w:rPr>
          <w:lang w:val="bg-BG"/>
        </w:rPr>
        <w:t xml:space="preserve">При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 </w:t>
      </w:r>
      <w:r>
        <w:rPr>
          <w:b/>
          <w:lang w:val="bg-BG"/>
        </w:rPr>
        <w:t>умножение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трябва да се отпечата резултат</w:t>
      </w:r>
      <w:r w:rsidR="00E712E2">
        <w:rPr>
          <w:b/>
          <w:lang w:val="bg-BG"/>
        </w:rPr>
        <w:t>ът</w:t>
      </w:r>
      <w:r>
        <w:rPr>
          <w:lang w:val="bg-BG"/>
        </w:rPr>
        <w:t xml:space="preserve"> и дали той е </w:t>
      </w:r>
      <w:r>
        <w:rPr>
          <w:b/>
          <w:lang w:val="bg-BG"/>
        </w:rPr>
        <w:t xml:space="preserve">четен </w:t>
      </w:r>
      <w:r>
        <w:rPr>
          <w:lang w:val="bg-BG"/>
        </w:rPr>
        <w:t>или</w:t>
      </w:r>
      <w:r>
        <w:rPr>
          <w:b/>
          <w:lang w:val="bg-BG"/>
        </w:rPr>
        <w:t xml:space="preserve"> нечетен</w:t>
      </w:r>
      <w:r>
        <w:rPr>
          <w:lang w:val="bg-BG"/>
        </w:rPr>
        <w:t xml:space="preserve">. При </w:t>
      </w:r>
      <w:r>
        <w:rPr>
          <w:b/>
          <w:lang w:val="bg-BG"/>
        </w:rPr>
        <w:t>обикнове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резулта</w:t>
      </w:r>
      <w:r w:rsidRPr="00E712E2">
        <w:rPr>
          <w:bCs/>
          <w:lang w:val="bg-BG"/>
        </w:rPr>
        <w:t>т</w:t>
      </w:r>
      <w:r w:rsidR="00E712E2" w:rsidRPr="00E712E2">
        <w:rPr>
          <w:bCs/>
          <w:lang w:val="bg-BG"/>
        </w:rPr>
        <w:t>ът</w:t>
      </w:r>
      <w:r>
        <w:rPr>
          <w:lang w:val="bg-BG"/>
        </w:rPr>
        <w:t xml:space="preserve">. При </w:t>
      </w:r>
      <w:r>
        <w:rPr>
          <w:b/>
          <w:lang w:val="bg-BG"/>
        </w:rPr>
        <w:t>модул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остатъка</w:t>
      </w:r>
      <w:r>
        <w:rPr>
          <w:lang w:val="bg-BG"/>
        </w:rPr>
        <w:t xml:space="preserve">. Трябва да се има предвид, че </w:t>
      </w:r>
      <w:r>
        <w:rPr>
          <w:b/>
          <w:lang w:val="bg-BG"/>
        </w:rPr>
        <w:t>делителят може да е равен на 0</w:t>
      </w:r>
      <w:r w:rsidR="00E712E2">
        <w:rPr>
          <w:b/>
          <w:lang w:val="bg-BG"/>
        </w:rPr>
        <w:t xml:space="preserve"> </w:t>
      </w:r>
      <w:r>
        <w:rPr>
          <w:b/>
          <w:lang w:val="bg-BG"/>
        </w:rPr>
        <w:t>(нула)</w:t>
      </w:r>
      <w:r>
        <w:rPr>
          <w:lang w:val="bg-BG"/>
        </w:rPr>
        <w:t xml:space="preserve">, а </w:t>
      </w:r>
      <w:r>
        <w:rPr>
          <w:b/>
          <w:lang w:val="bg-BG"/>
        </w:rPr>
        <w:t>на нула не се дели</w:t>
      </w:r>
      <w:r>
        <w:rPr>
          <w:lang w:val="bg-BG"/>
        </w:rPr>
        <w:t xml:space="preserve">. В този случай трябва да се отпечата </w:t>
      </w:r>
      <w:r>
        <w:rPr>
          <w:b/>
          <w:lang w:val="bg-BG"/>
        </w:rPr>
        <w:t>специално съобщени</w:t>
      </w:r>
      <w:r>
        <w:rPr>
          <w:b/>
        </w:rPr>
        <w:t>e</w:t>
      </w:r>
      <w:r>
        <w:rPr>
          <w:lang w:val="bg-BG"/>
        </w:rPr>
        <w:t>.</w:t>
      </w:r>
    </w:p>
    <w:p w14:paraId="07BD843D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0C86BA8E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прочитат </w:t>
      </w:r>
      <w:r>
        <w:rPr>
          <w:b/>
          <w:lang w:val="bg-BG"/>
        </w:rPr>
        <w:t>3 реда</w:t>
      </w:r>
      <w:r>
        <w:rPr>
          <w:lang w:val="bg-BG"/>
        </w:rPr>
        <w:t>, въведени от потребителя:</w:t>
      </w:r>
    </w:p>
    <w:p w14:paraId="27AF9B60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1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16E877C9" w14:textId="77777777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2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6F481F8D" w14:textId="29B0506C" w:rsidR="00E4170D" w:rsidRDefault="00E21233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b/>
          <w:lang w:val="bg-BG"/>
        </w:rPr>
        <w:t>Оператор</w:t>
      </w:r>
      <w:r>
        <w:rPr>
          <w:lang w:val="bg-BG"/>
        </w:rPr>
        <w:t xml:space="preserve"> – </w:t>
      </w:r>
      <w:r>
        <w:rPr>
          <w:b/>
          <w:lang w:val="bg-BG"/>
        </w:rPr>
        <w:t>един символ</w:t>
      </w:r>
      <w:r>
        <w:rPr>
          <w:lang w:val="bg-BG"/>
        </w:rPr>
        <w:t xml:space="preserve"> измежду: </w:t>
      </w:r>
      <w:bookmarkStart w:id="1" w:name="_Hlk93316635"/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="00E712E2" w:rsidRPr="00E712E2">
        <w:rPr>
          <w:rFonts w:ascii="Consolas" w:hAnsi="Consolas"/>
        </w:rPr>
        <w:t>"</w:t>
      </w:r>
      <w:bookmarkEnd w:id="1"/>
    </w:p>
    <w:p w14:paraId="3CEF53A4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44689850" w14:textId="77777777" w:rsidR="00E4170D" w:rsidRDefault="00E21233">
      <w:pPr>
        <w:spacing w:before="40" w:after="40"/>
        <w:rPr>
          <w:lang w:val="bg-BG"/>
        </w:rPr>
      </w:pPr>
      <w:bookmarkStart w:id="2" w:name="_Hlk93316689"/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BA817D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7AA6963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3DD044F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0FB2630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2DF4D0F6" w14:textId="57461EC9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="00E712E2">
        <w:rPr>
          <w:b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40138D2" w14:textId="77777777" w:rsidR="00E4170D" w:rsidRDefault="00E21233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DEDA6C1" w14:textId="77777777" w:rsidR="00E4170D" w:rsidRDefault="00E21233">
      <w:pPr>
        <w:pStyle w:val="ListParagraph"/>
        <w:numPr>
          <w:ilvl w:val="0"/>
          <w:numId w:val="13"/>
        </w:numPr>
        <w:spacing w:before="40" w:after="4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3D47E0B4" w14:textId="4C064C6C" w:rsidR="00E4170D" w:rsidRDefault="00E21233" w:rsidP="006B0379">
      <w:pPr>
        <w:pStyle w:val="ListParagraph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bookmarkEnd w:id="2"/>
    <w:p w14:paraId="3129AA80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E4170D" w14:paraId="56309B14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7EBAF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D7F7C9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49DA9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53EDB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D40A14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9397B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73D39FB3" w14:textId="77777777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2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7D5C689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5D250B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97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+ 12 = 22 - </w:t>
            </w:r>
            <w:r>
              <w:rPr>
                <w:rFonts w:ascii="Consolas" w:eastAsia="Calibri" w:hAnsi="Consolas" w:cs="Consolas"/>
              </w:rPr>
              <w:t>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98C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</w:t>
            </w:r>
          </w:p>
          <w:p w14:paraId="0E310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0AF82F6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6DD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87D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12</w:t>
            </w:r>
          </w:p>
          <w:p w14:paraId="1CB6869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2156B3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1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12 by zero</w:t>
            </w:r>
          </w:p>
        </w:tc>
      </w:tr>
      <w:tr w:rsidR="00E4170D" w14:paraId="2ACE2F0A" w14:textId="77777777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8F6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2F6492E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</w:t>
            </w:r>
          </w:p>
          <w:p w14:paraId="40636C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04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– 1 = 9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234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6CF495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7E0A55F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3D6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7B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1FEBBB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319630A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FBD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0 by zero</w:t>
            </w:r>
          </w:p>
        </w:tc>
      </w:tr>
      <w:tr w:rsidR="00E4170D" w14:paraId="75063646" w14:textId="77777777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547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7</w:t>
            </w:r>
          </w:p>
          <w:p w14:paraId="7289590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1A28AFD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FA12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7 * 3 = 21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</w:tr>
    </w:tbl>
    <w:p w14:paraId="2D900EEA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lastRenderedPageBreak/>
        <w:t>Хотелска стая</w:t>
      </w:r>
    </w:p>
    <w:p w14:paraId="0A98FA2F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Хотел предлага </w:t>
      </w:r>
      <w:r>
        <w:rPr>
          <w:b/>
          <w:lang w:val="bg-BG"/>
        </w:rPr>
        <w:t>2 вида стаи</w:t>
      </w:r>
      <w:r>
        <w:rPr>
          <w:lang w:val="bg-BG"/>
        </w:rPr>
        <w:t xml:space="preserve">: </w:t>
      </w:r>
      <w:r>
        <w:rPr>
          <w:b/>
          <w:lang w:val="bg-BG"/>
        </w:rPr>
        <w:t>студио и апартамент</w:t>
      </w:r>
      <w:r>
        <w:rPr>
          <w:lang w:val="bg-BG"/>
        </w:rPr>
        <w:t xml:space="preserve">. Напишете програма, която изчислява </w:t>
      </w:r>
      <w:r>
        <w:rPr>
          <w:b/>
          <w:lang w:val="bg-BG"/>
        </w:rPr>
        <w:t>цената за целия престой за студио и апартамент</w:t>
      </w:r>
      <w:r>
        <w:rPr>
          <w:lang w:val="bg-BG"/>
        </w:rPr>
        <w:t>.</w:t>
      </w:r>
      <w:r>
        <w:rPr>
          <w:lang w:val="ru-RU"/>
        </w:rPr>
        <w:t xml:space="preserve"> </w:t>
      </w:r>
      <w:r>
        <w:rPr>
          <w:b/>
          <w:lang w:val="bg-BG"/>
        </w:rPr>
        <w:t xml:space="preserve">Цените </w:t>
      </w:r>
      <w:r>
        <w:rPr>
          <w:lang w:val="bg-BG"/>
        </w:rPr>
        <w:t xml:space="preserve">зависят от </w:t>
      </w:r>
      <w:r>
        <w:rPr>
          <w:b/>
          <w:lang w:val="bg-BG"/>
        </w:rPr>
        <w:t>месеца</w:t>
      </w:r>
      <w:r>
        <w:rPr>
          <w:lang w:val="bg-BG"/>
        </w:rPr>
        <w:t xml:space="preserve"> на престоя:</w:t>
      </w:r>
    </w:p>
    <w:tbl>
      <w:tblPr>
        <w:tblStyle w:val="TableGrid"/>
        <w:tblW w:w="9605" w:type="dxa"/>
        <w:jc w:val="center"/>
        <w:tblLayout w:type="fixed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E4170D" w14:paraId="684A6F04" w14:textId="77777777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9C28204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26029BFC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4D26E5CB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ли и август</w:t>
            </w:r>
          </w:p>
        </w:tc>
      </w:tr>
      <w:tr w:rsidR="00E4170D" w14:paraId="4B2080E4" w14:textId="77777777">
        <w:trPr>
          <w:jc w:val="center"/>
        </w:trPr>
        <w:tc>
          <w:tcPr>
            <w:tcW w:w="3091" w:type="dxa"/>
          </w:tcPr>
          <w:p w14:paraId="0A91D73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5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17FA9FB1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5.2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141" w:type="dxa"/>
          </w:tcPr>
          <w:p w14:paraId="04CD180E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6</w:t>
            </w:r>
            <w:r>
              <w:rPr>
                <w:lang w:val="bg-BG"/>
              </w:rPr>
              <w:t xml:space="preserve"> лв./нощувка</w:t>
            </w:r>
          </w:p>
        </w:tc>
      </w:tr>
      <w:tr w:rsidR="00E4170D" w14:paraId="206D3F42" w14:textId="77777777">
        <w:trPr>
          <w:jc w:val="center"/>
        </w:trPr>
        <w:tc>
          <w:tcPr>
            <w:tcW w:w="3091" w:type="dxa"/>
          </w:tcPr>
          <w:p w14:paraId="38FD8052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65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7030AD4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bookmarkStart w:id="3" w:name="OLE_LINK9"/>
            <w:bookmarkStart w:id="4" w:name="OLE_LINK10"/>
            <w:r>
              <w:rPr>
                <w:b/>
                <w:lang w:val="bg-BG"/>
              </w:rPr>
              <w:t>68.70</w:t>
            </w:r>
            <w:r>
              <w:rPr>
                <w:lang w:val="bg-BG"/>
              </w:rPr>
              <w:t xml:space="preserve"> </w:t>
            </w:r>
            <w:bookmarkEnd w:id="3"/>
            <w:bookmarkEnd w:id="4"/>
            <w:r>
              <w:rPr>
                <w:lang w:val="bg-BG"/>
              </w:rPr>
              <w:t>лв./нощувка</w:t>
            </w:r>
          </w:p>
        </w:tc>
        <w:tc>
          <w:tcPr>
            <w:tcW w:w="3141" w:type="dxa"/>
          </w:tcPr>
          <w:p w14:paraId="1674F87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77</w:t>
            </w:r>
            <w:r>
              <w:rPr>
                <w:lang w:val="bg-BG"/>
              </w:rPr>
              <w:t xml:space="preserve"> лв./нощувка</w:t>
            </w:r>
          </w:p>
        </w:tc>
      </w:tr>
    </w:tbl>
    <w:p w14:paraId="1A207FC6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Предлагат се и следните </w:t>
      </w:r>
      <w:r>
        <w:rPr>
          <w:b/>
          <w:lang w:val="bg-BG"/>
        </w:rPr>
        <w:t>отстъпки</w:t>
      </w:r>
      <w:r>
        <w:rPr>
          <w:lang w:val="bg-BG"/>
        </w:rPr>
        <w:t>:</w:t>
      </w:r>
    </w:p>
    <w:p w14:paraId="6BD29CA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7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5% намаление</w:t>
      </w:r>
      <w:r>
        <w:rPr>
          <w:lang w:val="bg-BG"/>
        </w:rPr>
        <w:t>.</w:t>
      </w:r>
    </w:p>
    <w:p w14:paraId="09CFB431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30% намаление</w:t>
      </w:r>
      <w:r>
        <w:rPr>
          <w:lang w:val="bg-BG"/>
        </w:rPr>
        <w:t>.</w:t>
      </w:r>
    </w:p>
    <w:p w14:paraId="00407E44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юни и септември</w:t>
      </w:r>
      <w:r>
        <w:rPr>
          <w:lang w:val="bg-BG"/>
        </w:rPr>
        <w:t xml:space="preserve">: </w:t>
      </w:r>
      <w:r>
        <w:rPr>
          <w:b/>
          <w:lang w:val="bg-BG"/>
        </w:rPr>
        <w:t>20% намаление</w:t>
      </w:r>
      <w:r>
        <w:rPr>
          <w:lang w:val="bg-BG"/>
        </w:rPr>
        <w:t>.</w:t>
      </w:r>
    </w:p>
    <w:p w14:paraId="4538AE9A" w14:textId="77777777" w:rsidR="00E4170D" w:rsidRDefault="00E21233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апартамент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b/>
          <w:lang w:val="bg-BG"/>
        </w:rPr>
        <w:t>,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без значение от месеца : 10% намаление</w:t>
      </w:r>
      <w:r>
        <w:rPr>
          <w:b/>
          <w:lang w:val="ru-RU"/>
        </w:rPr>
        <w:t>.</w:t>
      </w:r>
    </w:p>
    <w:p w14:paraId="2A8F10C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4D8296E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2 реда</w:t>
      </w:r>
      <w:r>
        <w:rPr>
          <w:lang w:val="bg-BG"/>
        </w:rPr>
        <w:t>, въведени от потребителя:</w:t>
      </w:r>
    </w:p>
    <w:p w14:paraId="25E4E1A2" w14:textId="2EF761A6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първия</w:t>
      </w:r>
      <w:r>
        <w:rPr>
          <w:lang w:val="bg-BG"/>
        </w:rPr>
        <w:t xml:space="preserve"> ред е </w:t>
      </w:r>
      <w:r>
        <w:rPr>
          <w:b/>
          <w:lang w:val="bg-BG"/>
        </w:rPr>
        <w:t>месецът</w:t>
      </w:r>
      <w:r>
        <w:rPr>
          <w:lang w:val="bg-BG"/>
        </w:rPr>
        <w:t xml:space="preserve"> </w:t>
      </w:r>
      <w:r w:rsidRPr="00E712E2">
        <w:rPr>
          <w:rFonts w:ascii="Consolas" w:hAnsi="Consolas"/>
          <w:lang w:val="bg-BG"/>
        </w:rPr>
        <w:t xml:space="preserve">–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May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5" w:name="OLE_LINK5"/>
      <w:bookmarkStart w:id="6" w:name="OLE_LINK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ne</w:t>
      </w:r>
      <w:bookmarkEnd w:id="5"/>
      <w:bookmarkEnd w:id="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7" w:name="OLE_LINK11"/>
      <w:bookmarkStart w:id="8" w:name="OLE_LINK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ly</w:t>
      </w:r>
      <w:bookmarkEnd w:id="7"/>
      <w:bookmarkEnd w:id="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9" w:name="OLE_LINK14"/>
      <w:bookmarkStart w:id="10" w:name="OLE_LINK13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August</w:t>
      </w:r>
      <w:bookmarkEnd w:id="9"/>
      <w:bookmarkEnd w:id="10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11" w:name="OLE_LINK7"/>
      <w:bookmarkStart w:id="12" w:name="OLE_LINK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September</w:t>
      </w:r>
      <w:bookmarkEnd w:id="11"/>
      <w:bookmarkEnd w:id="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 </w:t>
      </w:r>
      <w:r w:rsidRPr="00E712E2">
        <w:rPr>
          <w:rFonts w:cstheme="minorHAnsi"/>
          <w:lang w:val="bg-BG"/>
        </w:rPr>
        <w:t>или</w:t>
      </w:r>
      <w:r w:rsidRPr="00E712E2">
        <w:rPr>
          <w:rFonts w:ascii="Consolas" w:hAnsi="Consolas"/>
          <w:b/>
          <w:lang w:val="bg-BG"/>
        </w:rPr>
        <w:t xml:space="preserve">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October</w:t>
      </w:r>
      <w:r w:rsidR="00E712E2">
        <w:rPr>
          <w:rStyle w:val="CodeChar"/>
          <w:lang w:val="bg-BG"/>
        </w:rPr>
        <w:t>"</w:t>
      </w:r>
    </w:p>
    <w:p w14:paraId="58B0CE08" w14:textId="77777777" w:rsidR="00E4170D" w:rsidRDefault="00E21233">
      <w:pPr>
        <w:pStyle w:val="ListParagraph"/>
        <w:numPr>
          <w:ilvl w:val="0"/>
          <w:numId w:val="19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втория</w:t>
      </w:r>
      <w:r>
        <w:rPr>
          <w:lang w:val="bg-BG"/>
        </w:rPr>
        <w:t xml:space="preserve"> ред е </w:t>
      </w:r>
      <w:r>
        <w:rPr>
          <w:b/>
          <w:lang w:val="bg-BG"/>
        </w:rPr>
        <w:t>броят на нощувките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0</w:t>
      </w:r>
      <w:r>
        <w:rPr>
          <w:b/>
          <w:lang w:val="bg-BG"/>
        </w:rPr>
        <w:t xml:space="preserve"> ... 200</w:t>
      </w:r>
      <w:r>
        <w:rPr>
          <w:b/>
        </w:rPr>
        <w:t>]</w:t>
      </w:r>
    </w:p>
    <w:p w14:paraId="11DCDC01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60F0D6B2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т</w:t>
      </w:r>
      <w:r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реда</w:t>
      </w:r>
      <w:r>
        <w:rPr>
          <w:lang w:val="bg-BG"/>
        </w:rPr>
        <w:t>:</w:t>
      </w:r>
    </w:p>
    <w:p w14:paraId="12695DAF" w14:textId="5A63FCB5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bookmarkStart w:id="13" w:name="_Hlk93316829"/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4" w:name="OLE_LINK16"/>
      <w:bookmarkStart w:id="15" w:name="OLE_LINK15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 w:rsidR="00E712E2">
        <w:rPr>
          <w:rStyle w:val="CodeChar"/>
          <w:lang w:val="bg-BG"/>
        </w:rPr>
        <w:t>"</w:t>
      </w:r>
    </w:p>
    <w:p w14:paraId="6F3BAF14" w14:textId="4BFEBC72" w:rsidR="00E4170D" w:rsidRDefault="00E21233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6" w:name="OLE_LINK18"/>
      <w:bookmarkStart w:id="17" w:name="OLE_LINK17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6"/>
      <w:bookmarkEnd w:id="17"/>
      <w:r w:rsidR="00E712E2">
        <w:rPr>
          <w:rStyle w:val="CodeChar"/>
          <w:lang w:val="bg-BG"/>
        </w:rPr>
        <w:t>"</w:t>
      </w:r>
    </w:p>
    <w:bookmarkEnd w:id="13"/>
    <w:p w14:paraId="5FB88E6C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Цената за целия престой</w:t>
      </w:r>
      <w:r>
        <w:rPr>
          <w:lang w:val="bg-BG"/>
        </w:rPr>
        <w:t xml:space="preserve"> </w:t>
      </w:r>
      <w:r>
        <w:rPr>
          <w:b/>
          <w:lang w:val="bg-BG"/>
        </w:rPr>
        <w:t>форматирана с точност до два знака след десетичната запетая</w:t>
      </w:r>
      <w:r>
        <w:rPr>
          <w:lang w:val="bg-BG"/>
        </w:rPr>
        <w:t>.</w:t>
      </w:r>
    </w:p>
    <w:p w14:paraId="463C9E53" w14:textId="77777777" w:rsidR="00E4170D" w:rsidRDefault="00E21233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E4170D" w14:paraId="4D6A68AB" w14:textId="77777777">
        <w:tc>
          <w:tcPr>
            <w:tcW w:w="715" w:type="dxa"/>
            <w:shd w:val="clear" w:color="auto" w:fill="D9D9D9"/>
          </w:tcPr>
          <w:p w14:paraId="1E92AED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C4B56E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71510CF1" w14:textId="77777777" w:rsidR="00E4170D" w:rsidRDefault="00E21233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E6E9BDD" w14:textId="77777777">
        <w:trPr>
          <w:trHeight w:val="406"/>
        </w:trPr>
        <w:tc>
          <w:tcPr>
            <w:tcW w:w="715" w:type="dxa"/>
          </w:tcPr>
          <w:p w14:paraId="063E505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May</w:t>
            </w:r>
          </w:p>
          <w:p w14:paraId="1F9D333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5</w:t>
            </w:r>
          </w:p>
        </w:tc>
        <w:tc>
          <w:tcPr>
            <w:tcW w:w="2880" w:type="dxa"/>
          </w:tcPr>
          <w:p w14:paraId="6CC26007" w14:textId="77777777" w:rsidR="00E4170D" w:rsidRDefault="00E21233">
            <w:pPr>
              <w:spacing w:before="40" w:after="4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partment: 877.50 lv.</w:t>
            </w:r>
          </w:p>
          <w:p w14:paraId="77EADC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0813A962" w14:textId="20F0B1A4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През май</w:t>
            </w:r>
            <w:r>
              <w:rPr>
                <w:rFonts w:eastAsia="Calibri" w:cs="Times New Roman"/>
                <w:lang w:val="ru-RU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при повече от </w:t>
            </w:r>
            <w:r>
              <w:rPr>
                <w:rFonts w:eastAsia="Calibri" w:cs="Times New Roman"/>
                <w:b/>
                <w:lang w:val="bg-BG"/>
              </w:rPr>
              <w:t>14</w:t>
            </w:r>
            <w:r>
              <w:rPr>
                <w:rFonts w:eastAsia="Calibri" w:cs="Times New Roman"/>
                <w:lang w:val="bg-BG"/>
              </w:rPr>
              <w:t xml:space="preserve"> нощувки, намаляваме цената на студиото с </w:t>
            </w:r>
            <w:r>
              <w:rPr>
                <w:rFonts w:eastAsia="Calibri" w:cs="Times New Roman"/>
                <w:b/>
                <w:lang w:val="bg-BG"/>
              </w:rPr>
              <w:t>30%</w:t>
            </w:r>
            <w:r>
              <w:rPr>
                <w:rFonts w:eastAsia="Calibri" w:cs="Times New Roman"/>
                <w:lang w:val="bg-BG"/>
              </w:rPr>
              <w:t xml:space="preserve"> (50 – 15 = 35), а на апартамента – с </w:t>
            </w:r>
            <w:r>
              <w:rPr>
                <w:rFonts w:eastAsia="Calibri" w:cs="Times New Roman"/>
                <w:b/>
                <w:lang w:val="bg-BG"/>
              </w:rPr>
              <w:t xml:space="preserve">10% </w:t>
            </w:r>
            <w:r>
              <w:rPr>
                <w:rFonts w:eastAsia="Calibri" w:cs="Times New Roman"/>
                <w:lang w:val="bg-BG"/>
              </w:rPr>
              <w:t>(65 – 6.5 =58.5)</w:t>
            </w:r>
          </w:p>
          <w:p w14:paraId="7555DBDB" w14:textId="77777777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апартамент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877.50 лв</w:t>
            </w:r>
            <w:r>
              <w:rPr>
                <w:rFonts w:eastAsia="Calibri" w:cs="Times New Roman"/>
                <w:lang w:val="bg-BG"/>
              </w:rPr>
              <w:t>.</w:t>
            </w:r>
          </w:p>
          <w:p w14:paraId="79E056CB" w14:textId="77777777" w:rsidR="00E4170D" w:rsidRDefault="00E21233">
            <w:pPr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студио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525.00 лв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E4170D" w14:paraId="304F73EE" w14:textId="77777777">
        <w:tc>
          <w:tcPr>
            <w:tcW w:w="715" w:type="dxa"/>
            <w:shd w:val="clear" w:color="auto" w:fill="D9D9D9"/>
          </w:tcPr>
          <w:p w14:paraId="645E395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DCA801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2CA0E91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41BF9E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3D0DA912" w14:textId="77777777">
        <w:trPr>
          <w:trHeight w:val="406"/>
        </w:trPr>
        <w:tc>
          <w:tcPr>
            <w:tcW w:w="715" w:type="dxa"/>
          </w:tcPr>
          <w:p w14:paraId="731F36D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June</w:t>
            </w:r>
          </w:p>
          <w:p w14:paraId="0F87DD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</w:t>
            </w:r>
          </w:p>
        </w:tc>
        <w:tc>
          <w:tcPr>
            <w:tcW w:w="2880" w:type="dxa"/>
          </w:tcPr>
          <w:p w14:paraId="6A5A9941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Apartment: 961.80 lv.</w:t>
            </w:r>
          </w:p>
          <w:p w14:paraId="30B6349F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</w:rPr>
              <w:t>Studio: 1052.80 lv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  <w:tc>
          <w:tcPr>
            <w:tcW w:w="990" w:type="dxa"/>
          </w:tcPr>
          <w:p w14:paraId="590D81B7" w14:textId="77777777" w:rsidR="00E4170D" w:rsidRDefault="00E21233">
            <w:pPr>
              <w:spacing w:before="40" w:after="40" w:line="240" w:lineRule="auto"/>
            </w:pPr>
            <w:r>
              <w:t>August</w:t>
            </w:r>
          </w:p>
          <w:p w14:paraId="76362E0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t>20</w:t>
            </w:r>
          </w:p>
        </w:tc>
        <w:tc>
          <w:tcPr>
            <w:tcW w:w="5850" w:type="dxa"/>
          </w:tcPr>
          <w:p w14:paraId="1790DF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partment: 1386.00 lv.</w:t>
            </w:r>
          </w:p>
          <w:p w14:paraId="2BECF8B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tudio:</w:t>
            </w:r>
            <w:r>
              <w:rPr>
                <w:rFonts w:ascii="Consolas" w:eastAsia="Calibri" w:hAnsi="Consolas" w:cs="Times New Roman"/>
                <w:lang w:val="bg-BG"/>
              </w:rPr>
              <w:t xml:space="preserve"> 1520.00 lv.</w:t>
            </w:r>
          </w:p>
        </w:tc>
      </w:tr>
    </w:tbl>
    <w:p w14:paraId="57928FBE" w14:textId="77777777" w:rsidR="00E4170D" w:rsidRDefault="00E21233" w:rsidP="006C5FCF">
      <w:pPr>
        <w:pStyle w:val="Heading2"/>
        <w:numPr>
          <w:ilvl w:val="0"/>
          <w:numId w:val="12"/>
        </w:numPr>
        <w:ind w:left="360"/>
      </w:pPr>
      <w:r>
        <w:t>Навреме за изпит</w:t>
      </w:r>
    </w:p>
    <w:p w14:paraId="2CA148B6" w14:textId="77777777" w:rsidR="00E4170D" w:rsidRDefault="00E21233">
      <w:pPr>
        <w:tabs>
          <w:tab w:val="left" w:pos="720"/>
          <w:tab w:val="left" w:pos="1440"/>
        </w:tabs>
        <w:spacing w:before="40" w:after="40"/>
        <w:rPr>
          <w:lang w:val="bg-BG"/>
        </w:rPr>
      </w:pPr>
      <w:r>
        <w:rPr>
          <w:lang w:val="bg-BG"/>
        </w:rPr>
        <w:t xml:space="preserve">Студент трябва да отиде </w:t>
      </w:r>
      <w:r>
        <w:rPr>
          <w:b/>
          <w:lang w:val="bg-BG"/>
        </w:rPr>
        <w:t>на</w:t>
      </w:r>
      <w:r>
        <w:rPr>
          <w:lang w:val="bg-BG"/>
        </w:rPr>
        <w:t xml:space="preserve"> </w:t>
      </w:r>
      <w:r>
        <w:rPr>
          <w:b/>
          <w:lang w:val="bg-BG"/>
        </w:rPr>
        <w:t>изпит</w:t>
      </w:r>
      <w:r>
        <w:rPr>
          <w:lang w:val="bg-BG"/>
        </w:rPr>
        <w:t xml:space="preserve"> </w:t>
      </w:r>
      <w:r>
        <w:rPr>
          <w:b/>
          <w:lang w:val="bg-BG"/>
        </w:rPr>
        <w:t>в</w:t>
      </w:r>
      <w:r>
        <w:rPr>
          <w:lang w:val="bg-BG"/>
        </w:rPr>
        <w:t xml:space="preserve"> </w:t>
      </w:r>
      <w:r>
        <w:rPr>
          <w:b/>
          <w:lang w:val="bg-BG"/>
        </w:rPr>
        <w:t>определен час</w:t>
      </w:r>
      <w:r>
        <w:rPr>
          <w:lang w:val="bg-BG"/>
        </w:rPr>
        <w:t xml:space="preserve"> (например в 9:30 часа). Той идва в изпитната зала в даден </w:t>
      </w:r>
      <w:r>
        <w:rPr>
          <w:b/>
          <w:lang w:val="bg-BG"/>
        </w:rPr>
        <w:t>час на пристигане</w:t>
      </w:r>
      <w:r>
        <w:rPr>
          <w:lang w:val="bg-BG"/>
        </w:rPr>
        <w:t xml:space="preserve"> (например 9:40). Счита се, че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ако е пристигнал в часа на изпита или до половин час преди това. Ако е пристигнал по-рано повече от 30 минути, той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. Ако е дошъл след часа на изпита, той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. Напишете програма, която прочита време на изпит и време на пристигане и отпечатва дали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дали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 или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 и </w:t>
      </w:r>
      <w:r>
        <w:rPr>
          <w:b/>
          <w:lang w:val="bg-BG"/>
        </w:rPr>
        <w:t>с колко часа или минути</w:t>
      </w:r>
      <w:r>
        <w:rPr>
          <w:lang w:val="bg-BG"/>
        </w:rPr>
        <w:t xml:space="preserve"> е подранил или закъснял.</w:t>
      </w:r>
    </w:p>
    <w:p w14:paraId="426F3C0B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lastRenderedPageBreak/>
        <w:t>Вход</w:t>
      </w:r>
    </w:p>
    <w:p w14:paraId="405F483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цели числа</w:t>
      </w:r>
      <w:r>
        <w:rPr>
          <w:lang w:val="bg-BG"/>
        </w:rPr>
        <w:t xml:space="preserve"> (по едно на ред), въведени от потребителя:</w:t>
      </w:r>
    </w:p>
    <w:p w14:paraId="226328A0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Първият ред съдържа </w:t>
      </w:r>
      <w:r>
        <w:rPr>
          <w:b/>
          <w:lang w:val="bg-BG"/>
        </w:rPr>
        <w:t>час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511A3B25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Вторият ред съдържа </w:t>
      </w:r>
      <w:r>
        <w:rPr>
          <w:b/>
          <w:lang w:val="bg-BG"/>
        </w:rPr>
        <w:t>минута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765BDD0B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Третият ред съдържа </w:t>
      </w:r>
      <w:r>
        <w:rPr>
          <w:b/>
          <w:lang w:val="bg-BG"/>
        </w:rPr>
        <w:t>час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3D3BF0B3" w14:textId="77777777" w:rsidR="00E4170D" w:rsidRDefault="00E21233">
      <w:pPr>
        <w:pStyle w:val="ListParagraph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Четвъртият ред съдържа </w:t>
      </w:r>
      <w:r>
        <w:rPr>
          <w:b/>
          <w:lang w:val="bg-BG"/>
        </w:rPr>
        <w:t>минута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3F8DC6B0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3D0C289A" w14:textId="77777777" w:rsidR="00E4170D" w:rsidRDefault="00E21233">
      <w:pPr>
        <w:spacing w:before="40" w:after="40"/>
        <w:rPr>
          <w:lang w:val="bg-BG"/>
        </w:rPr>
      </w:pPr>
      <w:bookmarkStart w:id="18" w:name="_Hlk93316963"/>
      <w:r>
        <w:rPr>
          <w:lang w:val="bg-BG"/>
        </w:rPr>
        <w:t>На първият ред отпечатайте:</w:t>
      </w:r>
    </w:p>
    <w:p w14:paraId="167E6D8C" w14:textId="49833E8A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Lat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-късно от часа на изпита.</w:t>
      </w:r>
    </w:p>
    <w:p w14:paraId="0B3D3FEC" w14:textId="515020EE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On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im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точно в часа на изпита или до 30 минути по-рано.</w:t>
      </w:r>
    </w:p>
    <w:p w14:paraId="47C9ECB8" w14:textId="55976E23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Early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вече от 30 минути преди часа на изпита.</w:t>
      </w:r>
    </w:p>
    <w:p w14:paraId="288B1A39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7B79CC34" w14:textId="6BCA642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minute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идване по-рано с по-малко от час.</w:t>
      </w:r>
    </w:p>
    <w:p w14:paraId="0A9BDC62" w14:textId="3599B159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hh</w:t>
      </w:r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за подраняване с 1 час или повече. Минутите винаги печатайте с 2 цифри, например </w:t>
      </w:r>
      <w:r w:rsidR="00E21233">
        <w:t>1:05</w:t>
      </w:r>
      <w:r w:rsidR="00E21233">
        <w:rPr>
          <w:lang w:val="bg-BG"/>
        </w:rPr>
        <w:t>.</w:t>
      </w:r>
    </w:p>
    <w:p w14:paraId="186247E3" w14:textId="3684C3BF" w:rsidR="00E4170D" w:rsidRDefault="00E21233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t xml:space="preserve"> </w:t>
      </w:r>
      <w:r w:rsidR="007C24E5"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 w:rsidR="007C24E5"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0D6C905B" w14:textId="441055E6" w:rsidR="00E4170D" w:rsidRDefault="007C24E5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hh</w:t>
      </w:r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after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закъснение от 1 час или повече.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Минутите винаги печатайте с 2 цифри, например </w:t>
      </w:r>
      <w:r w:rsidR="00E21233">
        <w:t>1:03</w:t>
      </w:r>
      <w:r w:rsidR="00E21233">
        <w:rPr>
          <w:lang w:val="bg-BG"/>
        </w:rPr>
        <w:t>.</w:t>
      </w:r>
    </w:p>
    <w:bookmarkEnd w:id="18"/>
    <w:p w14:paraId="18EAB213" w14:textId="77777777" w:rsidR="00E4170D" w:rsidRDefault="00E21233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E4170D" w14:paraId="4883CA70" w14:textId="77777777">
        <w:tc>
          <w:tcPr>
            <w:tcW w:w="941" w:type="dxa"/>
            <w:shd w:val="clear" w:color="auto" w:fill="D9D9D9"/>
          </w:tcPr>
          <w:p w14:paraId="7EBE538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6697269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0C394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4B4BD23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6CD675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01839E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3222FB2C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0A98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6656E0D5" w14:textId="77777777">
        <w:trPr>
          <w:trHeight w:val="17"/>
        </w:trPr>
        <w:tc>
          <w:tcPr>
            <w:tcW w:w="941" w:type="dxa"/>
          </w:tcPr>
          <w:p w14:paraId="02FA180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F7965F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7F4A8E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A53458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50</w:t>
            </w:r>
          </w:p>
        </w:tc>
        <w:tc>
          <w:tcPr>
            <w:tcW w:w="3249" w:type="dxa"/>
          </w:tcPr>
          <w:p w14:paraId="179FF7F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6EF936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EFABD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30601A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87A00B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2B7B3EC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2245C9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</w:tc>
        <w:tc>
          <w:tcPr>
            <w:tcW w:w="2141" w:type="dxa"/>
          </w:tcPr>
          <w:p w14:paraId="3801EA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3C958B9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: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018693B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89ECA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D49866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8B725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518C79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1942" w:type="dxa"/>
          </w:tcPr>
          <w:p w14:paraId="02ADF32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</w:tc>
      </w:tr>
      <w:tr w:rsidR="00E4170D" w14:paraId="522AB096" w14:textId="77777777">
        <w:trPr>
          <w:trHeight w:val="117"/>
        </w:trPr>
        <w:tc>
          <w:tcPr>
            <w:tcW w:w="941" w:type="dxa"/>
          </w:tcPr>
          <w:p w14:paraId="2DFC434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1AD6A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4CE744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8</w:t>
            </w:r>
          </w:p>
          <w:p w14:paraId="6F50536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</w:tc>
        <w:tc>
          <w:tcPr>
            <w:tcW w:w="3249" w:type="dxa"/>
          </w:tcPr>
          <w:p w14:paraId="779DC2A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7A409DA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BEE44E1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ED51A6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4</w:t>
            </w:r>
          </w:p>
          <w:p w14:paraId="70635AE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0</w:t>
            </w:r>
          </w:p>
          <w:p w14:paraId="2EA4310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3</w:t>
            </w:r>
          </w:p>
          <w:p w14:paraId="6BFAC2C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0E0EF3D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6EADEEC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1AF0AF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43525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58BB5D9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2702B00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0</w:t>
            </w:r>
          </w:p>
          <w:p w14:paraId="2D285A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001E3B8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2DEA34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5 minutes before the start</w:t>
            </w:r>
          </w:p>
        </w:tc>
      </w:tr>
      <w:tr w:rsidR="00E4170D" w14:paraId="39E1C8C4" w14:textId="77777777">
        <w:trPr>
          <w:trHeight w:val="117"/>
        </w:trPr>
        <w:tc>
          <w:tcPr>
            <w:tcW w:w="941" w:type="dxa"/>
          </w:tcPr>
          <w:p w14:paraId="4AC551E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6</w:t>
            </w:r>
          </w:p>
          <w:p w14:paraId="0EE38B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  <w:p w14:paraId="4A5DD2D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5</w:t>
            </w:r>
          </w:p>
          <w:p w14:paraId="0C6DADF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3249" w:type="dxa"/>
          </w:tcPr>
          <w:p w14:paraId="66B790E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B3DF1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270A082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35CA467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2BFDEF4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47D1D33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8</w:t>
            </w:r>
          </w:p>
          <w:p w14:paraId="57A1671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65FD6D7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465E703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02AD1E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71B81CE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1</w:t>
            </w:r>
          </w:p>
          <w:p w14:paraId="3F39D54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28B825A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2</w:t>
            </w:r>
          </w:p>
          <w:p w14:paraId="3B89C3E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2F2E146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15D224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9 minutes after the start</w:t>
            </w:r>
          </w:p>
        </w:tc>
      </w:tr>
    </w:tbl>
    <w:p w14:paraId="035B9BD3" w14:textId="7895632F" w:rsidR="007C24E5" w:rsidRDefault="007C24E5" w:rsidP="007C24E5">
      <w:pPr>
        <w:pStyle w:val="Heading2"/>
        <w:numPr>
          <w:ilvl w:val="0"/>
          <w:numId w:val="0"/>
        </w:numPr>
        <w:ind w:left="142"/>
      </w:pPr>
      <w:r>
        <w:rPr>
          <w:lang w:val="en-US"/>
        </w:rPr>
        <w:t xml:space="preserve">9. </w:t>
      </w:r>
      <w:r>
        <w:t>Ски почивка</w:t>
      </w:r>
    </w:p>
    <w:p w14:paraId="6C759F54" w14:textId="77777777" w:rsidR="007C24E5" w:rsidRDefault="007C24E5" w:rsidP="007C24E5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6E43C3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C2A7F8E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656C6431" w14:textId="77777777" w:rsidR="007C24E5" w:rsidRDefault="007C24E5" w:rsidP="007C24E5">
      <w:pPr>
        <w:pStyle w:val="ListParagraph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0A4CA470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394D2119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lastRenderedPageBreak/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0"/>
        <w:gridCol w:w="2577"/>
        <w:gridCol w:w="2577"/>
        <w:gridCol w:w="2577"/>
      </w:tblGrid>
      <w:tr w:rsidR="007C24E5" w14:paraId="126B947D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FB8FB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C4BB2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C2A3F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FD8887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7C24E5" w14:paraId="3407BDA2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3309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BFE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3EBE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328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7C24E5" w14:paraId="5DB74EC5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2B4DD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140EE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983D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15BB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7C24E5" w14:paraId="57B361C0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5C19E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B35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B2FB6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217A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17B9E00A" w14:textId="77777777" w:rsidR="007C24E5" w:rsidRDefault="007C24E5" w:rsidP="007C24E5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0D49894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06EE4168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7D4FEBE0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7E18D9F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1A6E1692" w14:textId="77777777" w:rsidR="007C24E5" w:rsidRDefault="007C24E5" w:rsidP="007C24E5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C64AA0C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0CDC3B05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D0EC2E" w14:textId="77777777" w:rsidR="007C24E5" w:rsidRDefault="007C24E5" w:rsidP="007C24E5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50197D9" w14:textId="77777777" w:rsidR="007C24E5" w:rsidRDefault="007C24E5" w:rsidP="007C24E5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7C24E5" w14:paraId="6539A87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B327A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C5993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451B6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24E5" w14:paraId="61FB9E74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D4B2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11499239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E7B5B5D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E3A3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D0CA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079081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33F6466" w14:textId="77777777" w:rsidR="007C24E5" w:rsidRDefault="007C24E5" w:rsidP="00007949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7C24E5" w14:paraId="682B00B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BCA8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243DD2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44B07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05B0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A08F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274911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C24E5" w14:paraId="46B6D272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64B2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26CBDB2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75A4375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D122D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1A19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5F8EB1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5F285F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90A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AC0A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685A18C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F934E40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D7A6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EB442C4" w14:textId="77777777" w:rsidR="007C24E5" w:rsidRPr="008327A4" w:rsidRDefault="007C24E5" w:rsidP="007C24E5">
      <w:pPr>
        <w:rPr>
          <w:lang w:val="bg-BG"/>
        </w:rPr>
      </w:pPr>
    </w:p>
    <w:p w14:paraId="25DFCC4A" w14:textId="77777777" w:rsidR="00E4170D" w:rsidRDefault="00E4170D">
      <w:pPr>
        <w:spacing w:before="40" w:after="40"/>
      </w:pPr>
    </w:p>
    <w:sectPr w:rsidR="00E4170D">
      <w:headerReference w:type="default" r:id="rId26"/>
      <w:footerReference w:type="default" r:id="rId27"/>
      <w:pgSz w:w="11909" w:h="16834"/>
      <w:pgMar w:top="567" w:right="737" w:bottom="1077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49E60" w14:textId="77777777" w:rsidR="00D65066" w:rsidRDefault="00D65066">
      <w:pPr>
        <w:spacing w:before="0" w:after="0" w:line="240" w:lineRule="auto"/>
      </w:pPr>
      <w:r>
        <w:separator/>
      </w:r>
    </w:p>
  </w:endnote>
  <w:endnote w:type="continuationSeparator" w:id="0">
    <w:p w14:paraId="54FDBBF5" w14:textId="77777777" w:rsidR="00D65066" w:rsidRDefault="00D6506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AE175" w14:textId="77777777" w:rsidR="00E712E2" w:rsidRDefault="00E712E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3DAFB9C" wp14:editId="42F37B4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5619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1CCD99D" wp14:editId="7AC523D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8DE7870" w14:textId="77777777" w:rsidR="00E712E2" w:rsidRDefault="00E712E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CCD99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28DE7870" w14:textId="77777777" w:rsidR="00E712E2" w:rsidRDefault="00E712E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FBE336" wp14:editId="15488A2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238" name="Straight Connector 2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60288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CDsQh9cAAAAIAQAADwAAAAAAAAABACAAAAAiAAAAZHJzL2Rvd25yZXYueG1sUEsBAhQAFAAA&#10;AAgAh07iQIKJZvm3AQAAXQMAAA4AAAAAAAAAAQAgAAAAJg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AE9A80E" wp14:editId="10E0F46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39" name="Text Box 2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5BCBB2B" w14:textId="77777777" w:rsidR="00E712E2" w:rsidRDefault="00E712E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AE9A80E" id="Text Box 239" o:spid="_x0000_s1027" type="#_x0000_t202" style="position:absolute;margin-left:1.15pt;margin-top:7.95pt;width:121pt;height:4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qRo9j+AEAAOU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35BCBB2B" w14:textId="77777777" w:rsidR="00E712E2" w:rsidRDefault="00E712E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210D1306" wp14:editId="0D9F8D79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" name="Picture 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030897" wp14:editId="386D54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2pt;height:0pt;width:520.8pt;z-index:251662336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cNoQDrcBAABd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1fSuHB8ZCeE4IZpyS2wXuWMKDIWdZqjtTyla0/4M2jeMBM/DygE4M18RtDFSmY&#10;nDgXpS93pfU5CcXB1ap526x4IOolV10hMlRESh90cCIfOmmNzyJAC6ePlLgtl76U5LAPe2NtGaT1&#10;Yub2y8c6QwPvE/qeTy4yQfKjFGBH3lOVsCBSsKbPtzMO4XjcWhQn4F3ZPzw2y4dMmbv9VpZb74Cm&#10;a11J3cqs5+qs0FWTfDqG/lKkKnGeYcG77Vtekl/9cvvnr9j8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53F918E" wp14:editId="02BFCBF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858AB5E" w14:textId="77777777" w:rsidR="00E712E2" w:rsidRDefault="00E712E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CB32683" w14:textId="77777777" w:rsidR="00E712E2" w:rsidRDefault="00E712E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FA9504" wp14:editId="0A33860F">
                                <wp:extent cx="201930" cy="201930"/>
                                <wp:effectExtent l="0" t="0" r="7620" b="7620"/>
                                <wp:docPr id="6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AAAB7D" wp14:editId="2F81C389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37329E" wp14:editId="009D94B2">
                                <wp:extent cx="201930" cy="201930"/>
                                <wp:effectExtent l="0" t="0" r="7620" b="7620"/>
                                <wp:docPr id="23" name="Picture 2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5E141B" wp14:editId="0C36266E">
                                <wp:extent cx="201930" cy="201930"/>
                                <wp:effectExtent l="0" t="0" r="7620" b="7620"/>
                                <wp:docPr id="27" name="Picture 2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6D0801" wp14:editId="35D8D120">
                                <wp:extent cx="201930" cy="201930"/>
                                <wp:effectExtent l="0" t="0" r="7620" b="7620"/>
                                <wp:docPr id="28" name="Picture 28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DB8C65" wp14:editId="56A5DB60">
                                <wp:extent cx="201930" cy="201930"/>
                                <wp:effectExtent l="0" t="0" r="7620" b="7620"/>
                                <wp:docPr id="29" name="Picture 2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DDE62A" wp14:editId="62D3AF80">
                                <wp:extent cx="198120" cy="198120"/>
                                <wp:effectExtent l="0" t="0" r="0" b="0"/>
                                <wp:docPr id="30" name="Picture 3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009DF6" wp14:editId="28B8C5C1">
                                <wp:extent cx="201930" cy="201930"/>
                                <wp:effectExtent l="0" t="0" r="7620" b="7620"/>
                                <wp:docPr id="31" name="Picture 3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87396E" wp14:editId="05B31345">
                                <wp:extent cx="201930" cy="201930"/>
                                <wp:effectExtent l="0" t="0" r="7620" b="7620"/>
                                <wp:docPr id="32" name="Picture 32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53F918E" id="Text Box 193" o:spid="_x0000_s1028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BDCXB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5858AB5E" w14:textId="77777777" w:rsidR="00E712E2" w:rsidRDefault="00E712E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CB32683" w14:textId="77777777" w:rsidR="00E712E2" w:rsidRDefault="00E712E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FA9504" wp14:editId="0A33860F">
                          <wp:extent cx="201930" cy="201930"/>
                          <wp:effectExtent l="0" t="0" r="7620" b="7620"/>
                          <wp:docPr id="6" name="Picture 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AAAB7D" wp14:editId="2F81C389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37329E" wp14:editId="009D94B2">
                          <wp:extent cx="201930" cy="201930"/>
                          <wp:effectExtent l="0" t="0" r="7620" b="7620"/>
                          <wp:docPr id="23" name="Picture 23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5E141B" wp14:editId="0C36266E">
                          <wp:extent cx="201930" cy="201930"/>
                          <wp:effectExtent l="0" t="0" r="7620" b="7620"/>
                          <wp:docPr id="27" name="Picture 27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46D0801" wp14:editId="35D8D120">
                          <wp:extent cx="201930" cy="201930"/>
                          <wp:effectExtent l="0" t="0" r="7620" b="7620"/>
                          <wp:docPr id="28" name="Picture 28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DB8C65" wp14:editId="56A5DB60">
                          <wp:extent cx="201930" cy="201930"/>
                          <wp:effectExtent l="0" t="0" r="7620" b="7620"/>
                          <wp:docPr id="29" name="Picture 2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DDE62A" wp14:editId="62D3AF80">
                          <wp:extent cx="198120" cy="198120"/>
                          <wp:effectExtent l="0" t="0" r="0" b="0"/>
                          <wp:docPr id="30" name="Picture 3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E009DF6" wp14:editId="28B8C5C1">
                          <wp:extent cx="201930" cy="201930"/>
                          <wp:effectExtent l="0" t="0" r="7620" b="7620"/>
                          <wp:docPr id="31" name="Picture 31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87396E" wp14:editId="05B31345">
                          <wp:extent cx="201930" cy="201930"/>
                          <wp:effectExtent l="0" t="0" r="7620" b="7620"/>
                          <wp:docPr id="32" name="Picture 32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300218A" wp14:editId="0713731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29CFC30" w14:textId="77777777" w:rsidR="00E712E2" w:rsidRDefault="00E712E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00218A" id="Text Box 205" o:spid="_x0000_s1029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K3d5cZgIAACg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329CFC30" w14:textId="77777777" w:rsidR="00E712E2" w:rsidRDefault="00E712E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0322C0B" wp14:editId="6FD065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F3801E" w14:textId="77777777" w:rsidR="00E712E2" w:rsidRDefault="00E712E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0322C0B" id="Text Box 206" o:spid="_x0000_s1030" type="#_x0000_t202" style="position:absolute;margin-left:444.65pt;margin-top:26.95pt;width:70.9pt;height:1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x3XwIAACQ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IDFcd18CAAAk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0F3801E" w14:textId="77777777" w:rsidR="00E712E2" w:rsidRDefault="00E712E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81985" w14:textId="77777777" w:rsidR="00D65066" w:rsidRDefault="00D65066">
      <w:pPr>
        <w:spacing w:before="0" w:after="0" w:line="240" w:lineRule="auto"/>
      </w:pPr>
      <w:r>
        <w:separator/>
      </w:r>
    </w:p>
  </w:footnote>
  <w:footnote w:type="continuationSeparator" w:id="0">
    <w:p w14:paraId="653762C5" w14:textId="77777777" w:rsidR="00D65066" w:rsidRDefault="00D6506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5A667" w14:textId="77777777" w:rsidR="00E712E2" w:rsidRDefault="00E712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51B"/>
    <w:multiLevelType w:val="multilevel"/>
    <w:tmpl w:val="055F351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97FD2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63319"/>
    <w:multiLevelType w:val="multilevel"/>
    <w:tmpl w:val="138633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A1E52"/>
    <w:multiLevelType w:val="multilevel"/>
    <w:tmpl w:val="1BEA1E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C58BC"/>
    <w:multiLevelType w:val="multilevel"/>
    <w:tmpl w:val="1C4C58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7D4E"/>
    <w:multiLevelType w:val="multilevel"/>
    <w:tmpl w:val="1E607D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084F"/>
    <w:multiLevelType w:val="multilevel"/>
    <w:tmpl w:val="261E084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7F4188"/>
    <w:multiLevelType w:val="multilevel"/>
    <w:tmpl w:val="287F41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B6A76"/>
    <w:multiLevelType w:val="multilevel"/>
    <w:tmpl w:val="2ACB6A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E57D7"/>
    <w:multiLevelType w:val="multilevel"/>
    <w:tmpl w:val="2C9E57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83AB6"/>
    <w:multiLevelType w:val="multilevel"/>
    <w:tmpl w:val="33C83A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C61DD"/>
    <w:multiLevelType w:val="multilevel"/>
    <w:tmpl w:val="41CC61D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93298"/>
    <w:multiLevelType w:val="multilevel"/>
    <w:tmpl w:val="48F93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1331D"/>
    <w:multiLevelType w:val="multilevel"/>
    <w:tmpl w:val="4CD133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D3FE9"/>
    <w:multiLevelType w:val="multilevel"/>
    <w:tmpl w:val="4D0D3F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805C0"/>
    <w:multiLevelType w:val="multilevel"/>
    <w:tmpl w:val="4FB8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07555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052E5"/>
    <w:multiLevelType w:val="multilevel"/>
    <w:tmpl w:val="558052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97BD8"/>
    <w:multiLevelType w:val="multilevel"/>
    <w:tmpl w:val="6D897B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multilevel"/>
    <w:tmpl w:val="707747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45DE9"/>
    <w:multiLevelType w:val="multilevel"/>
    <w:tmpl w:val="76945D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73296"/>
    <w:multiLevelType w:val="multilevel"/>
    <w:tmpl w:val="76A732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multilevel"/>
    <w:tmpl w:val="77816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57E08"/>
    <w:multiLevelType w:val="multilevel"/>
    <w:tmpl w:val="78157E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0"/>
  </w:num>
  <w:num w:numId="5">
    <w:abstractNumId w:val="11"/>
  </w:num>
  <w:num w:numId="6">
    <w:abstractNumId w:val="24"/>
  </w:num>
  <w:num w:numId="7">
    <w:abstractNumId w:val="12"/>
  </w:num>
  <w:num w:numId="8">
    <w:abstractNumId w:val="18"/>
  </w:num>
  <w:num w:numId="9">
    <w:abstractNumId w:val="19"/>
  </w:num>
  <w:num w:numId="10">
    <w:abstractNumId w:val="26"/>
  </w:num>
  <w:num w:numId="11">
    <w:abstractNumId w:val="8"/>
  </w:num>
  <w:num w:numId="12">
    <w:abstractNumId w:val="1"/>
  </w:num>
  <w:num w:numId="13">
    <w:abstractNumId w:val="7"/>
  </w:num>
  <w:num w:numId="14">
    <w:abstractNumId w:val="4"/>
  </w:num>
  <w:num w:numId="15">
    <w:abstractNumId w:val="16"/>
  </w:num>
  <w:num w:numId="16">
    <w:abstractNumId w:val="0"/>
  </w:num>
  <w:num w:numId="17">
    <w:abstractNumId w:val="5"/>
  </w:num>
  <w:num w:numId="18">
    <w:abstractNumId w:val="15"/>
  </w:num>
  <w:num w:numId="19">
    <w:abstractNumId w:val="25"/>
  </w:num>
  <w:num w:numId="20">
    <w:abstractNumId w:val="21"/>
  </w:num>
  <w:num w:numId="21">
    <w:abstractNumId w:val="23"/>
  </w:num>
  <w:num w:numId="22">
    <w:abstractNumId w:val="9"/>
  </w:num>
  <w:num w:numId="23">
    <w:abstractNumId w:val="17"/>
  </w:num>
  <w:num w:numId="24">
    <w:abstractNumId w:val="20"/>
  </w:num>
  <w:num w:numId="25">
    <w:abstractNumId w:val="6"/>
  </w:num>
  <w:num w:numId="26">
    <w:abstractNumId w:val="2"/>
  </w:num>
  <w:num w:numId="27">
    <w:abstractNumId w:val="22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LS0MDc1NDQzMLJU0lEKTi0uzszPAykwrAUAPiT4ZiwAAAA="/>
  </w:docVars>
  <w:rsids>
    <w:rsidRoot w:val="008068A2"/>
    <w:rsid w:val="00001D57"/>
    <w:rsid w:val="00002C1C"/>
    <w:rsid w:val="00006602"/>
    <w:rsid w:val="00007044"/>
    <w:rsid w:val="00016B3A"/>
    <w:rsid w:val="0002595B"/>
    <w:rsid w:val="00025F04"/>
    <w:rsid w:val="00030203"/>
    <w:rsid w:val="00032CAE"/>
    <w:rsid w:val="000342D2"/>
    <w:rsid w:val="000364B7"/>
    <w:rsid w:val="0005019F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86727"/>
    <w:rsid w:val="000953F5"/>
    <w:rsid w:val="00097704"/>
    <w:rsid w:val="00097830"/>
    <w:rsid w:val="000A0D7D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F6B15"/>
    <w:rsid w:val="00103906"/>
    <w:rsid w:val="0010407F"/>
    <w:rsid w:val="00104FCB"/>
    <w:rsid w:val="00110D4F"/>
    <w:rsid w:val="001134F2"/>
    <w:rsid w:val="00121809"/>
    <w:rsid w:val="00125848"/>
    <w:rsid w:val="00126F38"/>
    <w:rsid w:val="001275B9"/>
    <w:rsid w:val="00135EAA"/>
    <w:rsid w:val="00137C16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6B87"/>
    <w:rsid w:val="00167A30"/>
    <w:rsid w:val="00167CF1"/>
    <w:rsid w:val="0017011C"/>
    <w:rsid w:val="00171021"/>
    <w:rsid w:val="00171990"/>
    <w:rsid w:val="00183A2C"/>
    <w:rsid w:val="00193B32"/>
    <w:rsid w:val="001943DF"/>
    <w:rsid w:val="00195BE4"/>
    <w:rsid w:val="001A1E30"/>
    <w:rsid w:val="001A6728"/>
    <w:rsid w:val="001B2A49"/>
    <w:rsid w:val="001B4943"/>
    <w:rsid w:val="001C1E52"/>
    <w:rsid w:val="001C1FCD"/>
    <w:rsid w:val="001C3ADA"/>
    <w:rsid w:val="001D2464"/>
    <w:rsid w:val="001D386B"/>
    <w:rsid w:val="001D458E"/>
    <w:rsid w:val="001E0A4E"/>
    <w:rsid w:val="001E0B6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1048F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2FBA"/>
    <w:rsid w:val="002452D6"/>
    <w:rsid w:val="00245C5A"/>
    <w:rsid w:val="00251EEB"/>
    <w:rsid w:val="00255207"/>
    <w:rsid w:val="00255EF8"/>
    <w:rsid w:val="00257FB4"/>
    <w:rsid w:val="00264287"/>
    <w:rsid w:val="00264FB0"/>
    <w:rsid w:val="0026589D"/>
    <w:rsid w:val="002664E1"/>
    <w:rsid w:val="002676E5"/>
    <w:rsid w:val="00272187"/>
    <w:rsid w:val="00275008"/>
    <w:rsid w:val="00275866"/>
    <w:rsid w:val="00283317"/>
    <w:rsid w:val="00284026"/>
    <w:rsid w:val="00284AE1"/>
    <w:rsid w:val="00286A5C"/>
    <w:rsid w:val="002924A1"/>
    <w:rsid w:val="00295315"/>
    <w:rsid w:val="002A2D2D"/>
    <w:rsid w:val="002A7079"/>
    <w:rsid w:val="002B19DC"/>
    <w:rsid w:val="002D055A"/>
    <w:rsid w:val="002D284B"/>
    <w:rsid w:val="002D3D40"/>
    <w:rsid w:val="002D4348"/>
    <w:rsid w:val="002F40ED"/>
    <w:rsid w:val="002F7CD3"/>
    <w:rsid w:val="002F7FD7"/>
    <w:rsid w:val="003008A0"/>
    <w:rsid w:val="00313FE4"/>
    <w:rsid w:val="00320AE2"/>
    <w:rsid w:val="0032753D"/>
    <w:rsid w:val="0033212E"/>
    <w:rsid w:val="00332F77"/>
    <w:rsid w:val="00333A5D"/>
    <w:rsid w:val="00333A6D"/>
    <w:rsid w:val="0033490F"/>
    <w:rsid w:val="0034099F"/>
    <w:rsid w:val="00340E31"/>
    <w:rsid w:val="00346EEC"/>
    <w:rsid w:val="00347882"/>
    <w:rsid w:val="00354E6F"/>
    <w:rsid w:val="0036187E"/>
    <w:rsid w:val="00363FBE"/>
    <w:rsid w:val="00372242"/>
    <w:rsid w:val="00375779"/>
    <w:rsid w:val="003817EF"/>
    <w:rsid w:val="00382A45"/>
    <w:rsid w:val="0038323B"/>
    <w:rsid w:val="003840E4"/>
    <w:rsid w:val="00386C60"/>
    <w:rsid w:val="00397A5D"/>
    <w:rsid w:val="003A1601"/>
    <w:rsid w:val="003A5602"/>
    <w:rsid w:val="003B0EBE"/>
    <w:rsid w:val="003B54E5"/>
    <w:rsid w:val="003B6A53"/>
    <w:rsid w:val="003C0ABB"/>
    <w:rsid w:val="003C1A20"/>
    <w:rsid w:val="003C38FF"/>
    <w:rsid w:val="003C691E"/>
    <w:rsid w:val="003C6B29"/>
    <w:rsid w:val="003D41D7"/>
    <w:rsid w:val="003D7E26"/>
    <w:rsid w:val="003E167F"/>
    <w:rsid w:val="003E1C26"/>
    <w:rsid w:val="003E3D86"/>
    <w:rsid w:val="003E6BFB"/>
    <w:rsid w:val="003F14E9"/>
    <w:rsid w:val="003F1864"/>
    <w:rsid w:val="003F7993"/>
    <w:rsid w:val="0040752A"/>
    <w:rsid w:val="00413842"/>
    <w:rsid w:val="00420504"/>
    <w:rsid w:val="0042273F"/>
    <w:rsid w:val="004269E0"/>
    <w:rsid w:val="00426B1F"/>
    <w:rsid w:val="004311CA"/>
    <w:rsid w:val="00450E1A"/>
    <w:rsid w:val="00453621"/>
    <w:rsid w:val="004540F1"/>
    <w:rsid w:val="00455148"/>
    <w:rsid w:val="00456E70"/>
    <w:rsid w:val="00461986"/>
    <w:rsid w:val="00471D4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90CCB"/>
    <w:rsid w:val="00491748"/>
    <w:rsid w:val="004A73AE"/>
    <w:rsid w:val="004A7E77"/>
    <w:rsid w:val="004B0F6D"/>
    <w:rsid w:val="004C40B4"/>
    <w:rsid w:val="004C4A48"/>
    <w:rsid w:val="004C60C0"/>
    <w:rsid w:val="004D29A9"/>
    <w:rsid w:val="004D4359"/>
    <w:rsid w:val="004D475F"/>
    <w:rsid w:val="004E292D"/>
    <w:rsid w:val="004E6DCE"/>
    <w:rsid w:val="004E7A1B"/>
    <w:rsid w:val="004F4004"/>
    <w:rsid w:val="004F5C54"/>
    <w:rsid w:val="0050017E"/>
    <w:rsid w:val="0050041C"/>
    <w:rsid w:val="00500B2D"/>
    <w:rsid w:val="005020FA"/>
    <w:rsid w:val="005052FC"/>
    <w:rsid w:val="00507530"/>
    <w:rsid w:val="00517B12"/>
    <w:rsid w:val="00523D26"/>
    <w:rsid w:val="00524789"/>
    <w:rsid w:val="005315A1"/>
    <w:rsid w:val="00532A1D"/>
    <w:rsid w:val="00541894"/>
    <w:rsid w:val="00541D45"/>
    <w:rsid w:val="0054729E"/>
    <w:rsid w:val="0055195D"/>
    <w:rsid w:val="005519EB"/>
    <w:rsid w:val="00552842"/>
    <w:rsid w:val="00553CCB"/>
    <w:rsid w:val="005554FE"/>
    <w:rsid w:val="00563B2B"/>
    <w:rsid w:val="00564029"/>
    <w:rsid w:val="00564B24"/>
    <w:rsid w:val="00564D7B"/>
    <w:rsid w:val="0056527D"/>
    <w:rsid w:val="00565ACC"/>
    <w:rsid w:val="0056786B"/>
    <w:rsid w:val="005705C8"/>
    <w:rsid w:val="00573D18"/>
    <w:rsid w:val="005765E8"/>
    <w:rsid w:val="005803E5"/>
    <w:rsid w:val="00584EDB"/>
    <w:rsid w:val="0058723E"/>
    <w:rsid w:val="0059057D"/>
    <w:rsid w:val="00594E3B"/>
    <w:rsid w:val="005957EC"/>
    <w:rsid w:val="00595E7D"/>
    <w:rsid w:val="00596357"/>
    <w:rsid w:val="005A703E"/>
    <w:rsid w:val="005A7E76"/>
    <w:rsid w:val="005B38C0"/>
    <w:rsid w:val="005B3ACD"/>
    <w:rsid w:val="005B5134"/>
    <w:rsid w:val="005C131C"/>
    <w:rsid w:val="005C588F"/>
    <w:rsid w:val="005C58D4"/>
    <w:rsid w:val="005C63A6"/>
    <w:rsid w:val="005C6A24"/>
    <w:rsid w:val="005D4506"/>
    <w:rsid w:val="005E04CE"/>
    <w:rsid w:val="005E3E7B"/>
    <w:rsid w:val="005E5AF5"/>
    <w:rsid w:val="005E6CC9"/>
    <w:rsid w:val="00601878"/>
    <w:rsid w:val="00604363"/>
    <w:rsid w:val="00604D14"/>
    <w:rsid w:val="00607DAF"/>
    <w:rsid w:val="006115BD"/>
    <w:rsid w:val="00613AF5"/>
    <w:rsid w:val="006148AF"/>
    <w:rsid w:val="0062388B"/>
    <w:rsid w:val="00624DCF"/>
    <w:rsid w:val="00626055"/>
    <w:rsid w:val="00630503"/>
    <w:rsid w:val="0063342B"/>
    <w:rsid w:val="00634ADC"/>
    <w:rsid w:val="00644639"/>
    <w:rsid w:val="00653670"/>
    <w:rsid w:val="00654C0D"/>
    <w:rsid w:val="00655781"/>
    <w:rsid w:val="00665CB2"/>
    <w:rsid w:val="00670041"/>
    <w:rsid w:val="00671FE2"/>
    <w:rsid w:val="00690961"/>
    <w:rsid w:val="00695634"/>
    <w:rsid w:val="00697DD2"/>
    <w:rsid w:val="006A571B"/>
    <w:rsid w:val="006B0379"/>
    <w:rsid w:val="006B16B4"/>
    <w:rsid w:val="006C3090"/>
    <w:rsid w:val="006C5F81"/>
    <w:rsid w:val="006C5FCF"/>
    <w:rsid w:val="006C64C9"/>
    <w:rsid w:val="006D1E80"/>
    <w:rsid w:val="006D239A"/>
    <w:rsid w:val="006D4906"/>
    <w:rsid w:val="006D5A97"/>
    <w:rsid w:val="006D6BB7"/>
    <w:rsid w:val="006D79FD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619"/>
    <w:rsid w:val="00724DA4"/>
    <w:rsid w:val="00727C4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35E"/>
    <w:rsid w:val="007A76DA"/>
    <w:rsid w:val="007B063D"/>
    <w:rsid w:val="007C103C"/>
    <w:rsid w:val="007C24E5"/>
    <w:rsid w:val="007C2C37"/>
    <w:rsid w:val="007C3E81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105A0"/>
    <w:rsid w:val="0081674F"/>
    <w:rsid w:val="0081776F"/>
    <w:rsid w:val="00821BD4"/>
    <w:rsid w:val="008233B2"/>
    <w:rsid w:val="008249BC"/>
    <w:rsid w:val="008253EB"/>
    <w:rsid w:val="00826FD1"/>
    <w:rsid w:val="00827A59"/>
    <w:rsid w:val="008323DC"/>
    <w:rsid w:val="00840BA2"/>
    <w:rsid w:val="008442D3"/>
    <w:rsid w:val="00860361"/>
    <w:rsid w:val="00861625"/>
    <w:rsid w:val="008617B5"/>
    <w:rsid w:val="00870828"/>
    <w:rsid w:val="00874729"/>
    <w:rsid w:val="00875B05"/>
    <w:rsid w:val="0087637A"/>
    <w:rsid w:val="008767CF"/>
    <w:rsid w:val="0088080B"/>
    <w:rsid w:val="008829EC"/>
    <w:rsid w:val="0088314E"/>
    <w:rsid w:val="00884B92"/>
    <w:rsid w:val="008940D0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B83"/>
    <w:rsid w:val="008C3FF4"/>
    <w:rsid w:val="008C5930"/>
    <w:rsid w:val="008D6AC7"/>
    <w:rsid w:val="008E6691"/>
    <w:rsid w:val="008E6BDB"/>
    <w:rsid w:val="008E6CF3"/>
    <w:rsid w:val="008E7EB7"/>
    <w:rsid w:val="008F063A"/>
    <w:rsid w:val="008F202C"/>
    <w:rsid w:val="008F5B43"/>
    <w:rsid w:val="008F5FDB"/>
    <w:rsid w:val="00901201"/>
    <w:rsid w:val="00902E68"/>
    <w:rsid w:val="009030F2"/>
    <w:rsid w:val="00903CCA"/>
    <w:rsid w:val="0090511F"/>
    <w:rsid w:val="00906FA4"/>
    <w:rsid w:val="00907514"/>
    <w:rsid w:val="009129FF"/>
    <w:rsid w:val="00912BC6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5EBE"/>
    <w:rsid w:val="009574FD"/>
    <w:rsid w:val="0095771E"/>
    <w:rsid w:val="00961157"/>
    <w:rsid w:val="009626E6"/>
    <w:rsid w:val="00962827"/>
    <w:rsid w:val="009668C4"/>
    <w:rsid w:val="00971C2D"/>
    <w:rsid w:val="00973E21"/>
    <w:rsid w:val="00974D52"/>
    <w:rsid w:val="00976077"/>
    <w:rsid w:val="00976E46"/>
    <w:rsid w:val="00991242"/>
    <w:rsid w:val="009919B4"/>
    <w:rsid w:val="00996F39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805"/>
    <w:rsid w:val="009D3D8D"/>
    <w:rsid w:val="009D52B2"/>
    <w:rsid w:val="009D61C3"/>
    <w:rsid w:val="009D7C14"/>
    <w:rsid w:val="009E1185"/>
    <w:rsid w:val="009E238B"/>
    <w:rsid w:val="009E5038"/>
    <w:rsid w:val="009E52BD"/>
    <w:rsid w:val="009E5CB4"/>
    <w:rsid w:val="009E5E25"/>
    <w:rsid w:val="009F6036"/>
    <w:rsid w:val="009F6343"/>
    <w:rsid w:val="009F758C"/>
    <w:rsid w:val="00A02545"/>
    <w:rsid w:val="00A02847"/>
    <w:rsid w:val="00A02F22"/>
    <w:rsid w:val="00A050A6"/>
    <w:rsid w:val="00A065CF"/>
    <w:rsid w:val="00A06923"/>
    <w:rsid w:val="00A06D89"/>
    <w:rsid w:val="00A102BE"/>
    <w:rsid w:val="00A1190A"/>
    <w:rsid w:val="00A1279A"/>
    <w:rsid w:val="00A16E24"/>
    <w:rsid w:val="00A17DC9"/>
    <w:rsid w:val="00A34EAD"/>
    <w:rsid w:val="00A37268"/>
    <w:rsid w:val="00A40DF6"/>
    <w:rsid w:val="00A4207A"/>
    <w:rsid w:val="00A44C4F"/>
    <w:rsid w:val="00A45A89"/>
    <w:rsid w:val="00A47F12"/>
    <w:rsid w:val="00A57B28"/>
    <w:rsid w:val="00A6023A"/>
    <w:rsid w:val="00A61787"/>
    <w:rsid w:val="00A65EC8"/>
    <w:rsid w:val="00A65F39"/>
    <w:rsid w:val="00A66DE2"/>
    <w:rsid w:val="00A67487"/>
    <w:rsid w:val="00A70227"/>
    <w:rsid w:val="00A7400A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B106E"/>
    <w:rsid w:val="00AB2224"/>
    <w:rsid w:val="00AB3594"/>
    <w:rsid w:val="00AB3A1F"/>
    <w:rsid w:val="00AB4712"/>
    <w:rsid w:val="00AC0AD3"/>
    <w:rsid w:val="00AC101E"/>
    <w:rsid w:val="00AC4405"/>
    <w:rsid w:val="00AC60FE"/>
    <w:rsid w:val="00AC77AD"/>
    <w:rsid w:val="00AC7F00"/>
    <w:rsid w:val="00AD0A1D"/>
    <w:rsid w:val="00AD3214"/>
    <w:rsid w:val="00AD75D8"/>
    <w:rsid w:val="00AD7AC2"/>
    <w:rsid w:val="00AE05D3"/>
    <w:rsid w:val="00AE750B"/>
    <w:rsid w:val="00AF22C4"/>
    <w:rsid w:val="00AF451F"/>
    <w:rsid w:val="00AF6CBC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7AA4"/>
    <w:rsid w:val="00B8216F"/>
    <w:rsid w:val="00B87D75"/>
    <w:rsid w:val="00B92B3F"/>
    <w:rsid w:val="00B9309B"/>
    <w:rsid w:val="00B95D6A"/>
    <w:rsid w:val="00B9650A"/>
    <w:rsid w:val="00BA1F40"/>
    <w:rsid w:val="00BA4820"/>
    <w:rsid w:val="00BB05FA"/>
    <w:rsid w:val="00BB5B10"/>
    <w:rsid w:val="00BC26FE"/>
    <w:rsid w:val="00BC5157"/>
    <w:rsid w:val="00BC52AC"/>
    <w:rsid w:val="00BC56D6"/>
    <w:rsid w:val="00BC6A48"/>
    <w:rsid w:val="00BE0538"/>
    <w:rsid w:val="00BE342C"/>
    <w:rsid w:val="00BE4F01"/>
    <w:rsid w:val="00BE7EE5"/>
    <w:rsid w:val="00BF1775"/>
    <w:rsid w:val="00BF201D"/>
    <w:rsid w:val="00BF279D"/>
    <w:rsid w:val="00BF33EC"/>
    <w:rsid w:val="00C03612"/>
    <w:rsid w:val="00C03AF9"/>
    <w:rsid w:val="00C03C5A"/>
    <w:rsid w:val="00C0490B"/>
    <w:rsid w:val="00C06052"/>
    <w:rsid w:val="00C07904"/>
    <w:rsid w:val="00C122F2"/>
    <w:rsid w:val="00C14C80"/>
    <w:rsid w:val="00C157C9"/>
    <w:rsid w:val="00C246E1"/>
    <w:rsid w:val="00C269B8"/>
    <w:rsid w:val="00C3086E"/>
    <w:rsid w:val="00C30FD2"/>
    <w:rsid w:val="00C355A5"/>
    <w:rsid w:val="00C43B64"/>
    <w:rsid w:val="00C43C6A"/>
    <w:rsid w:val="00C446DF"/>
    <w:rsid w:val="00C4570E"/>
    <w:rsid w:val="00C46967"/>
    <w:rsid w:val="00C47094"/>
    <w:rsid w:val="00C53EFE"/>
    <w:rsid w:val="00C53F37"/>
    <w:rsid w:val="00C6268C"/>
    <w:rsid w:val="00C62A0F"/>
    <w:rsid w:val="00C64293"/>
    <w:rsid w:val="00C6485A"/>
    <w:rsid w:val="00C656C7"/>
    <w:rsid w:val="00C701DD"/>
    <w:rsid w:val="00C70736"/>
    <w:rsid w:val="00C726B0"/>
    <w:rsid w:val="00C73CA5"/>
    <w:rsid w:val="00C82862"/>
    <w:rsid w:val="00C84E4D"/>
    <w:rsid w:val="00C8778D"/>
    <w:rsid w:val="00C93B3C"/>
    <w:rsid w:val="00CA6316"/>
    <w:rsid w:val="00CC17A2"/>
    <w:rsid w:val="00CD2B0A"/>
    <w:rsid w:val="00CD5181"/>
    <w:rsid w:val="00CD7485"/>
    <w:rsid w:val="00CE288D"/>
    <w:rsid w:val="00CF0F3E"/>
    <w:rsid w:val="00CF6C0E"/>
    <w:rsid w:val="00D00282"/>
    <w:rsid w:val="00D14701"/>
    <w:rsid w:val="00D22895"/>
    <w:rsid w:val="00D22CD7"/>
    <w:rsid w:val="00D25595"/>
    <w:rsid w:val="00D34086"/>
    <w:rsid w:val="00D4354E"/>
    <w:rsid w:val="00D43F69"/>
    <w:rsid w:val="00D4520E"/>
    <w:rsid w:val="00D5397F"/>
    <w:rsid w:val="00D60392"/>
    <w:rsid w:val="00D65066"/>
    <w:rsid w:val="00D654A5"/>
    <w:rsid w:val="00D7210A"/>
    <w:rsid w:val="00D7249E"/>
    <w:rsid w:val="00D72979"/>
    <w:rsid w:val="00D73957"/>
    <w:rsid w:val="00D74B22"/>
    <w:rsid w:val="00D766DB"/>
    <w:rsid w:val="00D81849"/>
    <w:rsid w:val="00D81CA6"/>
    <w:rsid w:val="00D833A0"/>
    <w:rsid w:val="00D85194"/>
    <w:rsid w:val="00D86561"/>
    <w:rsid w:val="00D910AA"/>
    <w:rsid w:val="00D9454B"/>
    <w:rsid w:val="00D962D9"/>
    <w:rsid w:val="00DA03F9"/>
    <w:rsid w:val="00DC2396"/>
    <w:rsid w:val="00DC28E6"/>
    <w:rsid w:val="00DC7BFB"/>
    <w:rsid w:val="00DC7ECE"/>
    <w:rsid w:val="00DD7BB2"/>
    <w:rsid w:val="00DE1B8E"/>
    <w:rsid w:val="00DE55AE"/>
    <w:rsid w:val="00DF00FA"/>
    <w:rsid w:val="00DF0ED8"/>
    <w:rsid w:val="00DF1C15"/>
    <w:rsid w:val="00DF4011"/>
    <w:rsid w:val="00DF57D8"/>
    <w:rsid w:val="00DF6677"/>
    <w:rsid w:val="00E058DF"/>
    <w:rsid w:val="00E05A2F"/>
    <w:rsid w:val="00E132FF"/>
    <w:rsid w:val="00E1777C"/>
    <w:rsid w:val="00E21233"/>
    <w:rsid w:val="00E23767"/>
    <w:rsid w:val="00E240BA"/>
    <w:rsid w:val="00E24835"/>
    <w:rsid w:val="00E24C6A"/>
    <w:rsid w:val="00E24E05"/>
    <w:rsid w:val="00E25811"/>
    <w:rsid w:val="00E26C79"/>
    <w:rsid w:val="00E30A03"/>
    <w:rsid w:val="00E31247"/>
    <w:rsid w:val="00E32F85"/>
    <w:rsid w:val="00E36FD8"/>
    <w:rsid w:val="00E37380"/>
    <w:rsid w:val="00E4170D"/>
    <w:rsid w:val="00E437E8"/>
    <w:rsid w:val="00E465C4"/>
    <w:rsid w:val="00E46B02"/>
    <w:rsid w:val="00E475F1"/>
    <w:rsid w:val="00E47EBA"/>
    <w:rsid w:val="00E507EC"/>
    <w:rsid w:val="00E50AC1"/>
    <w:rsid w:val="00E574DF"/>
    <w:rsid w:val="00E63F64"/>
    <w:rsid w:val="00E712E2"/>
    <w:rsid w:val="00E72522"/>
    <w:rsid w:val="00E74623"/>
    <w:rsid w:val="00E85FC4"/>
    <w:rsid w:val="00E86D42"/>
    <w:rsid w:val="00E872BE"/>
    <w:rsid w:val="00E873EC"/>
    <w:rsid w:val="00E87FEF"/>
    <w:rsid w:val="00E910C0"/>
    <w:rsid w:val="00E941CD"/>
    <w:rsid w:val="00EA3B29"/>
    <w:rsid w:val="00EA48D1"/>
    <w:rsid w:val="00EA5F28"/>
    <w:rsid w:val="00EA61E9"/>
    <w:rsid w:val="00EA6425"/>
    <w:rsid w:val="00EA6A2A"/>
    <w:rsid w:val="00EB3255"/>
    <w:rsid w:val="00EB3915"/>
    <w:rsid w:val="00EB570D"/>
    <w:rsid w:val="00EB6B2E"/>
    <w:rsid w:val="00EB7421"/>
    <w:rsid w:val="00EC6EB5"/>
    <w:rsid w:val="00ED0DEA"/>
    <w:rsid w:val="00ED3047"/>
    <w:rsid w:val="00ED36F9"/>
    <w:rsid w:val="00ED566E"/>
    <w:rsid w:val="00ED73C4"/>
    <w:rsid w:val="00EE12C2"/>
    <w:rsid w:val="00EE1707"/>
    <w:rsid w:val="00EF17E5"/>
    <w:rsid w:val="00EF37CF"/>
    <w:rsid w:val="00EF54AD"/>
    <w:rsid w:val="00F0077D"/>
    <w:rsid w:val="00F0197C"/>
    <w:rsid w:val="00F021F4"/>
    <w:rsid w:val="00F02F51"/>
    <w:rsid w:val="00F06AD1"/>
    <w:rsid w:val="00F139B4"/>
    <w:rsid w:val="00F150FB"/>
    <w:rsid w:val="00F20B48"/>
    <w:rsid w:val="00F22D4E"/>
    <w:rsid w:val="00F230E5"/>
    <w:rsid w:val="00F3360D"/>
    <w:rsid w:val="00F42410"/>
    <w:rsid w:val="00F45699"/>
    <w:rsid w:val="00F46918"/>
    <w:rsid w:val="00F46919"/>
    <w:rsid w:val="00F46DDE"/>
    <w:rsid w:val="00F503F5"/>
    <w:rsid w:val="00F50615"/>
    <w:rsid w:val="00F54D23"/>
    <w:rsid w:val="00F62ACE"/>
    <w:rsid w:val="00F64708"/>
    <w:rsid w:val="00F65782"/>
    <w:rsid w:val="00F7033C"/>
    <w:rsid w:val="00F75FF6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C4744"/>
    <w:rsid w:val="00FE038F"/>
    <w:rsid w:val="00FE23DB"/>
    <w:rsid w:val="00FE2CE0"/>
    <w:rsid w:val="00FE3AFB"/>
    <w:rsid w:val="00FE4D07"/>
    <w:rsid w:val="00FE580F"/>
    <w:rsid w:val="00FE7E19"/>
    <w:rsid w:val="057953E9"/>
    <w:rsid w:val="0CC94DFA"/>
    <w:rsid w:val="0FB63C36"/>
    <w:rsid w:val="1C9D5724"/>
    <w:rsid w:val="1D41317D"/>
    <w:rsid w:val="24E82197"/>
    <w:rsid w:val="274116E5"/>
    <w:rsid w:val="27CB681C"/>
    <w:rsid w:val="2B8E44FC"/>
    <w:rsid w:val="3AFF2F57"/>
    <w:rsid w:val="3D2337C6"/>
    <w:rsid w:val="47123CB0"/>
    <w:rsid w:val="471A221A"/>
    <w:rsid w:val="493874F4"/>
    <w:rsid w:val="50A77384"/>
    <w:rsid w:val="592016D5"/>
    <w:rsid w:val="62F5268F"/>
    <w:rsid w:val="6D6E18C1"/>
    <w:rsid w:val="72B3231D"/>
    <w:rsid w:val="79DE64E1"/>
    <w:rsid w:val="7BF72A88"/>
    <w:rsid w:val="7D3D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91E7A"/>
  <w15:docId w15:val="{F977F68A-2B4D-4808-9267-8F9F0213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1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judge.softuni.org/Contests/1172/Conditional-Statements-Advanced-Exercise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1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AA3DA5A-25CA-46B8-B922-46BACFD5A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1</Pages>
  <Words>2459</Words>
  <Characters>14021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1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Topuzakova, Desislava</cp:lastModifiedBy>
  <cp:revision>23</cp:revision>
  <cp:lastPrinted>2015-10-26T22:35:00Z</cp:lastPrinted>
  <dcterms:created xsi:type="dcterms:W3CDTF">2018-12-06T15:25:00Z</dcterms:created>
  <dcterms:modified xsi:type="dcterms:W3CDTF">2022-01-17T11:0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